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7E250" w14:textId="77777777" w:rsidR="00243D9D" w:rsidRPr="00DA7BA5" w:rsidRDefault="00E70465" w:rsidP="00A52E5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536B">
        <w:rPr>
          <w:rFonts w:ascii="Times New Roman" w:hAnsi="Times New Roman" w:cs="Times New Roman"/>
          <w:sz w:val="24"/>
          <w:szCs w:val="24"/>
        </w:rPr>
        <w:t xml:space="preserve">I. </w:t>
      </w:r>
      <w:r w:rsidRPr="00DA7BA5">
        <w:rPr>
          <w:rFonts w:ascii="Times New Roman" w:hAnsi="Times New Roman" w:cs="Times New Roman"/>
          <w:b/>
          <w:sz w:val="24"/>
          <w:szCs w:val="24"/>
        </w:rPr>
        <w:t>PENDAHULUAN</w:t>
      </w:r>
    </w:p>
    <w:p w14:paraId="5CE1F579" w14:textId="77777777" w:rsidR="00243D9D" w:rsidRPr="0058536B" w:rsidRDefault="00E70465" w:rsidP="00A52E59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392F7B3" w14:textId="77777777" w:rsidR="00243D9D" w:rsidRDefault="007E4507" w:rsidP="00A52E59">
      <w:pPr>
        <w:pStyle w:val="ListParagraph1"/>
        <w:spacing w:after="0" w:line="360" w:lineRule="auto"/>
        <w:ind w:left="3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="00E70465" w:rsidRPr="0058536B">
        <w:rPr>
          <w:rFonts w:ascii="Times New Roman" w:hAnsi="Times New Roman" w:cs="Times New Roman"/>
          <w:sz w:val="24"/>
          <w:szCs w:val="24"/>
        </w:rPr>
        <w:t>erup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rakt</w:t>
      </w:r>
      <w:r>
        <w:rPr>
          <w:rFonts w:ascii="Times New Roman" w:hAnsi="Times New Roman" w:cs="Times New Roman"/>
          <w:sz w:val="24"/>
          <w:szCs w:val="24"/>
        </w:rPr>
        <w:t>i</w:t>
      </w:r>
      <w:r w:rsidR="00E70465" w:rsidRPr="0058536B">
        <w:rPr>
          <w:rFonts w:ascii="Times New Roman" w:hAnsi="Times New Roman" w:cs="Times New Roman"/>
          <w:sz w:val="24"/>
          <w:szCs w:val="24"/>
        </w:rPr>
        <w:t>k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dititikberatk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ngawas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royek-proyek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jas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onsult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ontraktor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Teknik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>.</w:t>
      </w:r>
    </w:p>
    <w:p w14:paraId="18357894" w14:textId="77777777" w:rsidR="00664AB1" w:rsidRPr="0058536B" w:rsidRDefault="00664AB1" w:rsidP="00664AB1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65F847B" w14:textId="77777777" w:rsidR="00664AB1" w:rsidRDefault="00664AB1" w:rsidP="00664AB1">
      <w:pPr>
        <w:pStyle w:val="ListParagraph1"/>
        <w:spacing w:after="0" w:line="360" w:lineRule="auto"/>
        <w:ind w:left="3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presi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eori-teor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angk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ndalam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encan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proses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atas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anggung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jas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ul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encan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trakto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ul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ngawas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296A3DCC" w14:textId="77777777" w:rsidR="00664AB1" w:rsidRPr="0058536B" w:rsidRDefault="00664AB1" w:rsidP="00A52E59">
      <w:pPr>
        <w:pStyle w:val="ListParagraph1"/>
        <w:spacing w:after="0" w:line="360" w:lineRule="auto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6BD19027" w14:textId="77777777" w:rsidR="00243D9D" w:rsidRDefault="007E4507" w:rsidP="00A52E59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p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F3F58">
        <w:rPr>
          <w:rFonts w:ascii="Times New Roman" w:hAnsi="Times New Roman" w:cs="Times New Roman"/>
          <w:i/>
          <w:sz w:val="24"/>
          <w:szCs w:val="24"/>
        </w:rPr>
        <w:t>Expected Learning Outcomes</w:t>
      </w:r>
      <w:r>
        <w:rPr>
          <w:rFonts w:ascii="Times New Roman" w:hAnsi="Times New Roman" w:cs="Times New Roman"/>
          <w:sz w:val="24"/>
          <w:szCs w:val="24"/>
        </w:rPr>
        <w:t xml:space="preserve"> (ELO))</w:t>
      </w:r>
      <w:r w:rsidR="00E70465" w:rsidRPr="0058536B">
        <w:rPr>
          <w:rFonts w:ascii="Times New Roman" w:hAnsi="Times New Roman" w:cs="Times New Roman"/>
          <w:sz w:val="24"/>
          <w:szCs w:val="24"/>
        </w:rPr>
        <w:t xml:space="preserve">: </w:t>
      </w:r>
    </w:p>
    <w:tbl>
      <w:tblPr>
        <w:tblStyle w:val="TableGrid"/>
        <w:tblW w:w="0" w:type="auto"/>
        <w:tblInd w:w="3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7649"/>
      </w:tblGrid>
      <w:tr w:rsidR="007E4507" w14:paraId="02DDAF1D" w14:textId="77777777" w:rsidTr="007F5915">
        <w:tc>
          <w:tcPr>
            <w:tcW w:w="1311" w:type="dxa"/>
          </w:tcPr>
          <w:p w14:paraId="61940839" w14:textId="77777777" w:rsidR="007E4507" w:rsidRDefault="007E4507" w:rsidP="00472060">
            <w:pPr>
              <w:pStyle w:val="ListParagraph1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O 2</w:t>
            </w:r>
          </w:p>
        </w:tc>
        <w:tc>
          <w:tcPr>
            <w:tcW w:w="7649" w:type="dxa"/>
          </w:tcPr>
          <w:p w14:paraId="070C6DD1" w14:textId="77777777" w:rsidR="007E4507" w:rsidRDefault="007E4507" w:rsidP="007F5915">
            <w:pPr>
              <w:pStyle w:val="ListParagraph1"/>
              <w:spacing w:line="360" w:lineRule="auto"/>
              <w:ind w:left="42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ampu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enguasai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perencana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perancang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pelaksana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pemelihara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angun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Rekayas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Sipil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erwawas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lingkung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7E4507" w14:paraId="4AA0BFD5" w14:textId="77777777" w:rsidTr="007F5915">
        <w:tc>
          <w:tcPr>
            <w:tcW w:w="1311" w:type="dxa"/>
          </w:tcPr>
          <w:p w14:paraId="0D93AA41" w14:textId="77777777" w:rsidR="007E4507" w:rsidRDefault="007E4507" w:rsidP="00472060">
            <w:pPr>
              <w:pStyle w:val="ListParagraph1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O 4</w:t>
            </w:r>
          </w:p>
        </w:tc>
        <w:tc>
          <w:tcPr>
            <w:tcW w:w="7649" w:type="dxa"/>
          </w:tcPr>
          <w:p w14:paraId="74F7345D" w14:textId="77777777" w:rsidR="007E4507" w:rsidRDefault="007E4507" w:rsidP="007F5915">
            <w:pPr>
              <w:pStyle w:val="ListParagraph1"/>
              <w:spacing w:line="360" w:lineRule="auto"/>
              <w:ind w:left="42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ampu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enemukenali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enghayati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ekerj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professional dan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erintegritas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472060" w14:paraId="6BD294C7" w14:textId="77777777" w:rsidTr="007F5915">
        <w:tc>
          <w:tcPr>
            <w:tcW w:w="1311" w:type="dxa"/>
          </w:tcPr>
          <w:p w14:paraId="13EC2586" w14:textId="77777777" w:rsidR="00472060" w:rsidRDefault="00472060" w:rsidP="00472060">
            <w:pPr>
              <w:pStyle w:val="ListParagraph1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O 6</w:t>
            </w:r>
          </w:p>
        </w:tc>
        <w:tc>
          <w:tcPr>
            <w:tcW w:w="7649" w:type="dxa"/>
          </w:tcPr>
          <w:p w14:paraId="656842AB" w14:textId="03A53D03" w:rsidR="00472060" w:rsidRDefault="00472060" w:rsidP="007F5915">
            <w:pPr>
              <w:pStyle w:val="ListParagraph1"/>
              <w:spacing w:line="360" w:lineRule="auto"/>
              <w:ind w:left="42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F591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Mampu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berkerjasama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tim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menerapkan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dasar-dasar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91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cio-engineering</w:t>
            </w:r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menyesuaikan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diri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perubahan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perkembangan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pengetahuan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bidang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 xml:space="preserve"> Teknik </w:t>
            </w:r>
            <w:proofErr w:type="spellStart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Sipil</w:t>
            </w:r>
            <w:proofErr w:type="spellEnd"/>
            <w:r w:rsidRPr="0047206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7E4507" w14:paraId="1C34E838" w14:textId="77777777" w:rsidTr="007F5915">
        <w:tc>
          <w:tcPr>
            <w:tcW w:w="1311" w:type="dxa"/>
          </w:tcPr>
          <w:p w14:paraId="08A27D66" w14:textId="77777777" w:rsidR="007E4507" w:rsidRDefault="007E4507" w:rsidP="00472060">
            <w:pPr>
              <w:pStyle w:val="ListParagraph1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O 7</w:t>
            </w:r>
          </w:p>
        </w:tc>
        <w:tc>
          <w:tcPr>
            <w:tcW w:w="7649" w:type="dxa"/>
          </w:tcPr>
          <w:p w14:paraId="5CB16322" w14:textId="637FF97B" w:rsidR="007E4507" w:rsidRDefault="007E4507" w:rsidP="007F5915">
            <w:pPr>
              <w:pStyle w:val="ListParagraph1"/>
              <w:spacing w:line="360" w:lineRule="auto"/>
              <w:ind w:left="42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F591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ampu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erkomunikasi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lis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tulis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efektif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saran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proofErr w:type="spellEnd"/>
            <w:r w:rsidRPr="007E45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</w:tbl>
    <w:p w14:paraId="34BD7028" w14:textId="77777777" w:rsidR="007E4507" w:rsidRPr="0058536B" w:rsidRDefault="007E4507" w:rsidP="00A52E59">
      <w:pPr>
        <w:pStyle w:val="ListParagraph1"/>
        <w:spacing w:after="0" w:line="360" w:lineRule="auto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628470C4" w14:textId="77777777" w:rsidR="00664AB1" w:rsidRPr="009F3F58" w:rsidRDefault="00664AB1" w:rsidP="00A52E59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F3F58">
        <w:rPr>
          <w:rFonts w:ascii="Times New Roman" w:hAnsi="Times New Roman" w:cs="Times New Roman"/>
          <w:i/>
          <w:sz w:val="24"/>
          <w:szCs w:val="24"/>
        </w:rPr>
        <w:t>Course Learning Outcomes/Student outcomes</w:t>
      </w:r>
    </w:p>
    <w:p w14:paraId="0DE6FEED" w14:textId="77777777" w:rsidR="00664AB1" w:rsidRDefault="00664AB1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rekayas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bangun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>: tata-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material)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konstruks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legal pada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pelaksanaanny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1CE76E7" w14:textId="77777777" w:rsidR="00664AB1" w:rsidRDefault="00664AB1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</w:t>
      </w:r>
      <w:r w:rsidRPr="007E4507">
        <w:rPr>
          <w:rFonts w:ascii="Times New Roman" w:hAnsi="Times New Roman" w:cs="Times New Roman"/>
          <w:sz w:val="24"/>
          <w:szCs w:val="24"/>
        </w:rPr>
        <w:t>maham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engatasinya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8B46D96" w14:textId="77777777" w:rsidR="00664AB1" w:rsidRDefault="00664AB1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material,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7E45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507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>,</w:t>
      </w:r>
    </w:p>
    <w:p w14:paraId="5CDCDC19" w14:textId="77777777" w:rsidR="00664AB1" w:rsidRDefault="00664AB1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berintegritas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profesional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>,</w:t>
      </w:r>
    </w:p>
    <w:p w14:paraId="1FF4854C" w14:textId="43DD041A" w:rsidR="00705A28" w:rsidRDefault="00705A28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nte</w:t>
      </w:r>
      <w:proofErr w:type="spellEnd"/>
      <w:r w:rsidR="007F5915">
        <w:rPr>
          <w:rFonts w:ascii="Times New Roman" w:hAnsi="Times New Roman" w:cs="Times New Roman"/>
          <w:sz w:val="24"/>
          <w:szCs w:val="24"/>
          <w:lang w:val="id-ID"/>
        </w:rPr>
        <w:t>r</w:t>
      </w:r>
      <w:proofErr w:type="spellStart"/>
      <w:r>
        <w:rPr>
          <w:rFonts w:ascii="Times New Roman" w:hAnsi="Times New Roman" w:cs="Times New Roman"/>
          <w:sz w:val="24"/>
          <w:szCs w:val="24"/>
        </w:rPr>
        <w:t>a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="007F5915">
        <w:rPr>
          <w:rFonts w:ascii="Times New Roman" w:hAnsi="Times New Roman" w:cs="Times New Roman"/>
          <w:sz w:val="24"/>
          <w:szCs w:val="24"/>
          <w:lang w:val="id-ID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2AA82C3" w14:textId="77777777" w:rsidR="00664AB1" w:rsidRPr="007E4507" w:rsidRDefault="00664AB1" w:rsidP="00664AB1">
      <w:pPr>
        <w:pStyle w:val="ListParagraph1"/>
        <w:numPr>
          <w:ilvl w:val="2"/>
          <w:numId w:val="1"/>
        </w:numPr>
        <w:spacing w:after="0" w:line="360" w:lineRule="auto"/>
        <w:ind w:left="1134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berkomunikasi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lisa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AB1"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 w:rsidRPr="00664AB1">
        <w:rPr>
          <w:rFonts w:ascii="Times New Roman" w:hAnsi="Times New Roman" w:cs="Times New Roman"/>
          <w:sz w:val="24"/>
          <w:szCs w:val="24"/>
        </w:rPr>
        <w:t>.</w:t>
      </w:r>
    </w:p>
    <w:p w14:paraId="6267379F" w14:textId="77777777" w:rsidR="00243D9D" w:rsidRPr="0058536B" w:rsidRDefault="00E70465" w:rsidP="00664AB1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if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2CCDC53A" w14:textId="77777777" w:rsidR="00243D9D" w:rsidRDefault="00E70465" w:rsidP="00664AB1">
      <w:pPr>
        <w:pStyle w:val="ListParagraph1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obo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: 2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ks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6D141337" w14:textId="77777777" w:rsidR="00A52E59" w:rsidRPr="00A52E59" w:rsidRDefault="00A52E59" w:rsidP="00A52E59">
      <w:pPr>
        <w:pStyle w:val="ListParagraph1"/>
        <w:spacing w:after="0" w:line="360" w:lineRule="auto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36321A52" w14:textId="5706DE6C" w:rsidR="00243D9D" w:rsidRPr="00DA7BA5" w:rsidRDefault="00E70465" w:rsidP="00A52E5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A7BA5">
        <w:rPr>
          <w:rFonts w:ascii="Times New Roman" w:hAnsi="Times New Roman" w:cs="Times New Roman"/>
          <w:b/>
          <w:sz w:val="24"/>
          <w:szCs w:val="24"/>
        </w:rPr>
        <w:t xml:space="preserve">II. PERATURAN KERJA </w:t>
      </w:r>
      <w:r w:rsidR="004E2D84">
        <w:rPr>
          <w:rFonts w:ascii="Times New Roman" w:hAnsi="Times New Roman" w:cs="Times New Roman"/>
          <w:b/>
          <w:sz w:val="24"/>
          <w:szCs w:val="24"/>
        </w:rPr>
        <w:t>PRAKTIK</w:t>
      </w:r>
    </w:p>
    <w:p w14:paraId="3B2880A6" w14:textId="50191116" w:rsidR="00243D9D" w:rsidRPr="0058536B" w:rsidRDefault="00E70465" w:rsidP="00A52E59">
      <w:pPr>
        <w:pStyle w:val="ListParagraph1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(KP)</w:t>
      </w:r>
    </w:p>
    <w:p w14:paraId="1BDC3760" w14:textId="77777777" w:rsidR="00243D9D" w:rsidRPr="0058536B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8536B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A4513E5" w14:textId="77777777" w:rsidR="00243D9D" w:rsidRPr="00664AB1" w:rsidRDefault="00F56048" w:rsidP="00F56048">
      <w:pPr>
        <w:pStyle w:val="ListParagraph1"/>
        <w:numPr>
          <w:ilvl w:val="3"/>
          <w:numId w:val="2"/>
        </w:numPr>
        <w:spacing w:after="0" w:line="360" w:lineRule="auto"/>
        <w:ind w:left="2268" w:hanging="8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664AB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E70465"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664AB1">
        <w:rPr>
          <w:rFonts w:ascii="Times New Roman" w:hAnsi="Times New Roman" w:cs="Times New Roman"/>
          <w:sz w:val="24"/>
          <w:szCs w:val="24"/>
        </w:rPr>
        <w:t>menempuh</w:t>
      </w:r>
      <w:proofErr w:type="spellEnd"/>
      <w:r w:rsidR="00E70465" w:rsidRPr="00664AB1">
        <w:rPr>
          <w:rFonts w:ascii="Times New Roman" w:hAnsi="Times New Roman" w:cs="Times New Roman"/>
          <w:sz w:val="24"/>
          <w:szCs w:val="24"/>
        </w:rPr>
        <w:t xml:space="preserve"> dan lulus </w:t>
      </w:r>
      <w:proofErr w:type="spellStart"/>
      <w:r w:rsidR="00E70465" w:rsidRPr="00664AB1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E70465"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664AB1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E70465" w:rsidRPr="00664AB1">
        <w:rPr>
          <w:rFonts w:ascii="Times New Roman" w:hAnsi="Times New Roman" w:cs="Times New Roman"/>
          <w:sz w:val="24"/>
          <w:szCs w:val="24"/>
        </w:rPr>
        <w:t xml:space="preserve"> minimal </w:t>
      </w:r>
      <w:r w:rsidR="00664AB1">
        <w:rPr>
          <w:rFonts w:ascii="Times New Roman" w:hAnsi="Times New Roman" w:cs="Times New Roman"/>
          <w:sz w:val="24"/>
          <w:szCs w:val="24"/>
        </w:rPr>
        <w:t>90</w:t>
      </w:r>
      <w:r w:rsidR="00E70465" w:rsidRPr="00664A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664AB1">
        <w:rPr>
          <w:rFonts w:ascii="Times New Roman" w:hAnsi="Times New Roman" w:cs="Times New Roman"/>
          <w:sz w:val="24"/>
          <w:szCs w:val="24"/>
        </w:rPr>
        <w:t>sks</w:t>
      </w:r>
      <w:proofErr w:type="spellEnd"/>
      <w:r w:rsidR="00E70465" w:rsidRPr="00664AB1">
        <w:rPr>
          <w:rFonts w:ascii="Times New Roman" w:hAnsi="Times New Roman" w:cs="Times New Roman"/>
          <w:sz w:val="24"/>
          <w:szCs w:val="24"/>
        </w:rPr>
        <w:t>.</w:t>
      </w:r>
      <w:r w:rsidR="004825A3" w:rsidRPr="00664A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1936F8" w14:textId="77777777" w:rsidR="00243D9D" w:rsidRDefault="00F56048" w:rsidP="00F56048">
      <w:pPr>
        <w:pStyle w:val="ListParagraph1"/>
        <w:numPr>
          <w:ilvl w:val="3"/>
          <w:numId w:val="2"/>
        </w:numPr>
        <w:spacing w:after="0" w:line="360" w:lineRule="auto"/>
        <w:ind w:left="2268" w:hanging="8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menempuh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dan lulus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IPK ≥ 2,25.</w:t>
      </w:r>
    </w:p>
    <w:p w14:paraId="54658953" w14:textId="69F744B8" w:rsidR="00243D9D" w:rsidRPr="00F01A60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8536B">
        <w:rPr>
          <w:rFonts w:ascii="Times New Roman" w:hAnsi="Times New Roman" w:cs="Times New Roman"/>
          <w:sz w:val="24"/>
          <w:szCs w:val="24"/>
        </w:rPr>
        <w:t>administratif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art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ce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dministratifny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taf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Tata Usaha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56522997" w14:textId="7B46E568" w:rsidR="00243D9D" w:rsidRPr="0058536B" w:rsidRDefault="00F56048" w:rsidP="00A52E59">
      <w:pPr>
        <w:pStyle w:val="ListParagraph1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(DP-KP)</w:t>
      </w:r>
    </w:p>
    <w:p w14:paraId="29126A09" w14:textId="77777777" w:rsidR="00243D9D" w:rsidRPr="0058536B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bimbing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rang </w:t>
      </w:r>
      <w:r w:rsidR="00F56048">
        <w:rPr>
          <w:rFonts w:ascii="Times New Roman" w:hAnsi="Times New Roman" w:cs="Times New Roman"/>
          <w:sz w:val="24"/>
          <w:szCs w:val="24"/>
        </w:rPr>
        <w:t xml:space="preserve">supervisor </w:t>
      </w:r>
      <w:proofErr w:type="spellStart"/>
      <w:r w:rsidR="00F56048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="00F5604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taf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F56048">
        <w:rPr>
          <w:rFonts w:ascii="Times New Roman" w:hAnsi="Times New Roman" w:cs="Times New Roman"/>
          <w:sz w:val="24"/>
          <w:szCs w:val="24"/>
        </w:rPr>
        <w:t>)</w:t>
      </w:r>
      <w:r w:rsidRPr="0058536B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Teknik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ipil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FT UMY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ekurang-kurangny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erderaj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S2 y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e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427AAF7D" w14:textId="77777777" w:rsidR="00D87B76" w:rsidRPr="00F56048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56048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mempertimbangka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beban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administratif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560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048">
        <w:rPr>
          <w:rFonts w:ascii="Times New Roman" w:hAnsi="Times New Roman" w:cs="Times New Roman"/>
          <w:sz w:val="24"/>
          <w:szCs w:val="24"/>
        </w:rPr>
        <w:t>proporsional</w:t>
      </w:r>
      <w:proofErr w:type="spellEnd"/>
      <w:r w:rsidR="00F560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56048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="00F5604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56048">
        <w:rPr>
          <w:rFonts w:ascii="Times New Roman" w:hAnsi="Times New Roman" w:cs="Times New Roman"/>
          <w:sz w:val="24"/>
          <w:szCs w:val="24"/>
        </w:rPr>
        <w:t>pimpinan</w:t>
      </w:r>
      <w:proofErr w:type="spellEnd"/>
      <w:r w:rsidR="00F56048">
        <w:rPr>
          <w:rFonts w:ascii="Times New Roman" w:hAnsi="Times New Roman" w:cs="Times New Roman"/>
          <w:sz w:val="24"/>
          <w:szCs w:val="24"/>
        </w:rPr>
        <w:t xml:space="preserve"> Prodi.</w:t>
      </w:r>
    </w:p>
    <w:p w14:paraId="77AB2E8A" w14:textId="2F50C497" w:rsidR="00243D9D" w:rsidRPr="0058536B" w:rsidRDefault="00F56048" w:rsidP="00A52E59">
      <w:pPr>
        <w:pStyle w:val="ListParagraph1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58536B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E70465"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>
        <w:rPr>
          <w:rFonts w:ascii="Times New Roman" w:hAnsi="Times New Roman" w:cs="Times New Roman"/>
          <w:sz w:val="24"/>
          <w:szCs w:val="24"/>
        </w:rPr>
        <w:t>Praktik</w:t>
      </w:r>
      <w:proofErr w:type="spellEnd"/>
    </w:p>
    <w:p w14:paraId="7D25660E" w14:textId="77777777" w:rsidR="00243D9D" w:rsidRPr="0058536B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536B">
        <w:rPr>
          <w:rFonts w:ascii="Times New Roman" w:hAnsi="Times New Roman" w:cs="Times New Roman"/>
          <w:sz w:val="24"/>
          <w:szCs w:val="24"/>
        </w:rPr>
        <w:t xml:space="preserve">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setuju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dan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etu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1EC92617" w14:textId="77777777" w:rsidR="00243D9D" w:rsidRPr="00DA7BA5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lastRenderedPageBreak/>
        <w:t>Lok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trakto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ul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encan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konsult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ngawas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lembag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.</w:t>
      </w:r>
    </w:p>
    <w:p w14:paraId="25C715B3" w14:textId="77777777" w:rsidR="00243D9D" w:rsidRPr="0058536B" w:rsidRDefault="00E70465" w:rsidP="00A52E59">
      <w:pPr>
        <w:pStyle w:val="ListParagraph1"/>
        <w:numPr>
          <w:ilvl w:val="2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spek-aspe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(minimal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>:</w:t>
      </w:r>
    </w:p>
    <w:p w14:paraId="61984998" w14:textId="31DE769B" w:rsidR="009E3C6B" w:rsidRPr="00D1110A" w:rsidRDefault="009E3C6B" w:rsidP="00F56048">
      <w:pPr>
        <w:spacing w:after="0" w:line="360" w:lineRule="auto"/>
        <w:ind w:left="851" w:firstLine="589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ok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="004E2D84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proofErr w:type="gram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up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m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/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enc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ge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l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ra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alu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n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wadu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terminal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rmag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pa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rb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pu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inn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pand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mpuny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khusus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uni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ok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E2D84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selenggara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merint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wast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n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d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langs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amat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lam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asa KP. Nilai </w:t>
      </w:r>
      <w:proofErr w:type="spellStart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minimum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R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F56048">
        <w:rPr>
          <w:rFonts w:ascii="Times New Roman" w:hAnsi="Times New Roman" w:cs="Times New Roman"/>
          <w:sz w:val="24"/>
          <w:szCs w:val="24"/>
          <w:lang w:val="en-ID"/>
        </w:rPr>
        <w:t>5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.000.000.000,00 (</w:t>
      </w:r>
      <w:r w:rsidR="00F56048">
        <w:rPr>
          <w:rFonts w:ascii="Times New Roman" w:hAnsi="Times New Roman" w:cs="Times New Roman"/>
          <w:sz w:val="24"/>
          <w:szCs w:val="24"/>
          <w:lang w:val="en-ID"/>
        </w:rPr>
        <w:t>Lima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ilya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rupiah).  </w:t>
      </w:r>
    </w:p>
    <w:p w14:paraId="2A4C36B2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mum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ob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K</w:t>
      </w:r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P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48DB0269" w14:textId="77777777" w:rsidR="009E3C6B" w:rsidRPr="00D1110A" w:rsidRDefault="009E3C6B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1. 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B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ipi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mpuny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mpleksi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id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truk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14F85562" w14:textId="77777777" w:rsidR="009E3C6B" w:rsidRPr="00D1110A" w:rsidRDefault="009E3C6B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2. 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P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detail engineering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g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proofErr w:type="gram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ul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encana</w:t>
      </w:r>
      <w:proofErr w:type="spellEnd"/>
      <w:proofErr w:type="gram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pa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 dan</w:t>
      </w:r>
    </w:p>
    <w:p w14:paraId="15F03EE9" w14:textId="662A713B" w:rsidR="009E3C6B" w:rsidRPr="00D1110A" w:rsidRDefault="009E3C6B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3. 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B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ipi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rdir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ig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mpone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ipil</w:t>
      </w:r>
      <w:proofErr w:type="spellEnd"/>
      <w:proofErr w:type="gram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gedung</w:t>
      </w:r>
      <w:proofErr w:type="spell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="007F5915">
        <w:rPr>
          <w:rFonts w:ascii="Times New Roman" w:hAnsi="Times New Roman" w:cs="Times New Roman"/>
          <w:sz w:val="24"/>
          <w:szCs w:val="24"/>
          <w:lang w:val="id-ID"/>
        </w:rPr>
        <w:t>J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alan</w:t>
      </w:r>
      <w:proofErr w:type="spell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, dan </w:t>
      </w:r>
      <w:r w:rsidR="007F5915">
        <w:rPr>
          <w:rFonts w:ascii="Times New Roman" w:hAnsi="Times New Roman" w:cs="Times New Roman"/>
          <w:sz w:val="24"/>
          <w:szCs w:val="24"/>
          <w:lang w:val="id-ID"/>
        </w:rPr>
        <w:t>B</w:t>
      </w:r>
      <w:proofErr w:type="spellStart"/>
      <w:r w:rsidR="00F56048">
        <w:rPr>
          <w:rFonts w:ascii="Times New Roman" w:hAnsi="Times New Roman" w:cs="Times New Roman"/>
          <w:sz w:val="24"/>
          <w:szCs w:val="24"/>
          <w:lang w:val="en-ID"/>
        </w:rPr>
        <w:t>angunan</w:t>
      </w:r>
      <w:proofErr w:type="spellEnd"/>
      <w:r w:rsidR="00F56048">
        <w:rPr>
          <w:rFonts w:ascii="Times New Roman" w:hAnsi="Times New Roman" w:cs="Times New Roman"/>
          <w:sz w:val="24"/>
          <w:szCs w:val="24"/>
          <w:lang w:val="en-ID"/>
        </w:rPr>
        <w:t xml:space="preserve"> air)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3CAA2DDD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hus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K</w:t>
      </w:r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P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67AE3A1E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1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Gedung</w:t>
      </w:r>
    </w:p>
    <w:p w14:paraId="21F89201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hus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ob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ge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5805E290" w14:textId="77777777" w:rsidR="009E3C6B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ge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4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nt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mpleksi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proofErr w:type="gram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id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truksi</w:t>
      </w:r>
      <w:proofErr w:type="spellEnd"/>
      <w:proofErr w:type="gram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74D1A2F9" w14:textId="77777777" w:rsidR="00243D9D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5%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ksim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70%,</w:t>
      </w:r>
      <w:r w:rsidR="00A74DA6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="00A74DA6">
        <w:rPr>
          <w:rFonts w:ascii="Times New Roman" w:hAnsi="Times New Roman" w:cs="Times New Roman"/>
          <w:sz w:val="24"/>
          <w:szCs w:val="24"/>
          <w:lang w:val="en-ID"/>
        </w:rPr>
        <w:t>manajemen</w:t>
      </w:r>
      <w:proofErr w:type="spellEnd"/>
      <w:r w:rsidR="00A74DA6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A74DA6">
        <w:rPr>
          <w:rFonts w:ascii="Times New Roman" w:hAnsi="Times New Roman" w:cs="Times New Roman"/>
          <w:sz w:val="24"/>
          <w:szCs w:val="24"/>
          <w:lang w:val="en-ID"/>
        </w:rPr>
        <w:t>bisa</w:t>
      </w:r>
      <w:proofErr w:type="spellEnd"/>
      <w:r w:rsidR="00A74DA6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2966238B" w14:textId="77777777" w:rsidR="009E3C6B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c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kurang-kurangn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3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mpone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is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ond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lom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>pelat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>lantai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lo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), dan </w:t>
      </w:r>
    </w:p>
    <w:p w14:paraId="4E6E535A" w14:textId="77777777" w:rsidR="009E3C6B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d.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detail engineering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-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ge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tingk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98084F3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2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truk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</w:p>
    <w:p w14:paraId="527955A3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hus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ob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truk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13D735B2" w14:textId="77777777" w:rsidR="009E3C6B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ntang</w:t>
      </w:r>
      <w:proofErr w:type="spellEnd"/>
      <w:proofErr w:type="gram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20 meter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5%, </w:t>
      </w:r>
    </w:p>
    <w:p w14:paraId="42339B38" w14:textId="77777777" w:rsidR="009E3C6B" w:rsidRPr="00D1110A" w:rsidRDefault="009E3C6B" w:rsidP="00F56048">
      <w:pPr>
        <w:spacing w:after="0" w:line="360" w:lineRule="auto"/>
        <w:ind w:left="1418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detail engineering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-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mb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50D69DF7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lastRenderedPageBreak/>
        <w:t xml:space="preserve">3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ransportasi</w:t>
      </w:r>
      <w:proofErr w:type="spellEnd"/>
    </w:p>
    <w:p w14:paraId="5476F8C7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hus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ob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rasport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7332C148" w14:textId="77777777" w:rsidR="009E3C6B" w:rsidRPr="00D1110A" w:rsidRDefault="009E3C6B" w:rsidP="007F5915">
      <w:pPr>
        <w:spacing w:after="0" w:line="360" w:lineRule="auto"/>
        <w:ind w:left="1418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mu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infra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ransport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isaln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l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ray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l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D1110A">
        <w:rPr>
          <w:rFonts w:ascii="Times New Roman" w:hAnsi="Times New Roman" w:cs="Times New Roman"/>
          <w:sz w:val="24"/>
          <w:szCs w:val="24"/>
          <w:lang w:val="en-ID"/>
        </w:rPr>
        <w:t>re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runway</w:t>
      </w:r>
      <w:proofErr w:type="gramEnd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, taxiway, apro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dan lain-lai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ing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sifat</w:t>
      </w:r>
      <w:proofErr w:type="spellEnd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ruktur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dan </w:t>
      </w:r>
    </w:p>
    <w:p w14:paraId="7D2DE2EF" w14:textId="77777777" w:rsidR="009E3C6B" w:rsidRPr="00D1110A" w:rsidRDefault="009E3C6B" w:rsidP="007F5915">
      <w:pPr>
        <w:spacing w:after="0" w:line="360" w:lineRule="auto"/>
        <w:ind w:left="1418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detail engineering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infrastrukt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ransport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467EDB9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4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Air </w:t>
      </w:r>
    </w:p>
    <w:p w14:paraId="0217B8A3" w14:textId="77777777" w:rsidR="009E3C6B" w:rsidRPr="00D1110A" w:rsidRDefault="009E3C6B" w:rsidP="00D1110A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hus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ob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air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6313044D" w14:textId="77777777" w:rsidR="009E3C6B" w:rsidRPr="00D1110A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nd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nt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20 meter, </w:t>
      </w:r>
    </w:p>
    <w:p w14:paraId="6B98FBED" w14:textId="77777777" w:rsidR="009E3C6B" w:rsidRPr="00D1110A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endal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dime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nta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20 meter,</w:t>
      </w:r>
    </w:p>
    <w:p w14:paraId="6705B0E6" w14:textId="77777777" w:rsidR="009E3C6B" w:rsidRPr="00D1110A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c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cek</w:t>
      </w:r>
      <w:proofErr w:type="spellEnd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dam/</w:t>
      </w:r>
      <w:proofErr w:type="spellStart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groundsil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eba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ung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20 meter,</w:t>
      </w:r>
    </w:p>
    <w:p w14:paraId="606066DB" w14:textId="77777777" w:rsidR="009E3C6B" w:rsidRPr="00F56048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d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embung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apasi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50.000 m</w:t>
      </w:r>
      <w:r w:rsidR="007054C1" w:rsidRPr="00F56048">
        <w:rPr>
          <w:rFonts w:ascii="Times New Roman" w:hAnsi="Times New Roman" w:cs="Times New Roman"/>
          <w:sz w:val="24"/>
          <w:szCs w:val="24"/>
          <w:vertAlign w:val="superscript"/>
          <w:lang w:val="en-ID"/>
        </w:rPr>
        <w:t>3</w:t>
      </w:r>
      <w:r w:rsidR="00F56048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6D56D0B3" w14:textId="77777777" w:rsidR="009E3C6B" w:rsidRPr="00D1110A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e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ri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irig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u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h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inimal 500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hekta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 dan</w:t>
      </w:r>
    </w:p>
    <w:p w14:paraId="36914782" w14:textId="77777777" w:rsidR="009E3C6B" w:rsidRPr="00D1110A" w:rsidRDefault="009E3C6B" w:rsidP="007F5915">
      <w:pPr>
        <w:spacing w:after="0" w:line="36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f.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detail engineering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-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ai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E711007" w14:textId="77777777" w:rsidR="007054C1" w:rsidRPr="00D1110A" w:rsidRDefault="00D1110A" w:rsidP="007054C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b/>
          <w:bCs/>
          <w:color w:val="000000"/>
          <w:sz w:val="24"/>
          <w:szCs w:val="24"/>
          <w:lang w:val="en-ID" w:eastAsia="en-ID"/>
        </w:rPr>
        <w:t xml:space="preserve">2.4. </w:t>
      </w:r>
      <w:proofErr w:type="spellStart"/>
      <w:r w:rsidR="007054C1" w:rsidRPr="00D1110A">
        <w:rPr>
          <w:rFonts w:ascii="Times New Roman" w:hAnsi="Times New Roman" w:cs="Times New Roman"/>
          <w:b/>
          <w:bCs/>
          <w:color w:val="000000"/>
          <w:sz w:val="24"/>
          <w:szCs w:val="24"/>
          <w:lang w:val="en-ID" w:eastAsia="en-ID"/>
        </w:rPr>
        <w:t>Ketentuan</w:t>
      </w:r>
      <w:proofErr w:type="spellEnd"/>
      <w:r w:rsidR="007054C1" w:rsidRPr="00D1110A">
        <w:rPr>
          <w:rFonts w:ascii="Times New Roman" w:hAnsi="Times New Roman" w:cs="Times New Roman"/>
          <w:b/>
          <w:bCs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="007054C1" w:rsidRPr="00D1110A">
        <w:rPr>
          <w:rFonts w:ascii="Times New Roman" w:hAnsi="Times New Roman" w:cs="Times New Roman"/>
          <w:b/>
          <w:bCs/>
          <w:color w:val="000000"/>
          <w:sz w:val="24"/>
          <w:szCs w:val="24"/>
          <w:lang w:val="en-ID" w:eastAsia="en-ID"/>
        </w:rPr>
        <w:t>Pelaksanaan</w:t>
      </w:r>
      <w:proofErr w:type="spellEnd"/>
      <w:r w:rsidR="007054C1" w:rsidRPr="00D1110A">
        <w:rPr>
          <w:rFonts w:ascii="Times New Roman" w:hAnsi="Times New Roman" w:cs="Times New Roman"/>
          <w:b/>
          <w:bCs/>
          <w:color w:val="000000"/>
          <w:sz w:val="24"/>
          <w:szCs w:val="24"/>
          <w:lang w:val="en-ID" w:eastAsia="en-ID"/>
        </w:rPr>
        <w:t xml:space="preserve"> KP</w:t>
      </w:r>
    </w:p>
    <w:p w14:paraId="5280D986" w14:textId="33FF3AEB" w:rsidR="007054C1" w:rsidRPr="00D1110A" w:rsidRDefault="007054C1" w:rsidP="007054C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etentu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KP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sesuaik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eng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tempat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KP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yaitu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KP</w:t>
      </w:r>
      <w:r w:rsidR="0049235F">
        <w:rPr>
          <w:rFonts w:ascii="Times New Roman" w:hAnsi="Times New Roman" w:cs="Times New Roman"/>
          <w:color w:val="000000"/>
          <w:sz w:val="24"/>
          <w:szCs w:val="24"/>
          <w:lang w:val="id-ID" w:eastAsia="en-ID"/>
        </w:rPr>
        <w:t xml:space="preserve"> </w:t>
      </w: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pada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sult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to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sult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ngawas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/MK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ebaga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erikut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in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.</w:t>
      </w:r>
    </w:p>
    <w:p w14:paraId="3425C29F" w14:textId="77777777" w:rsidR="007054C1" w:rsidRPr="00D1110A" w:rsidRDefault="00D1110A" w:rsidP="007054C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2.4.1. </w:t>
      </w:r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KP pada </w:t>
      </w:r>
      <w:proofErr w:type="spellStart"/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sultan</w:t>
      </w:r>
      <w:proofErr w:type="spellEnd"/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</w:t>
      </w:r>
      <w:proofErr w:type="spellEnd"/>
    </w:p>
    <w:p w14:paraId="27A8188B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KP pada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sult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spek-aspe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harus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pelajar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paham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ncakup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: proses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tode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hasil-hasil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</w:t>
      </w:r>
      <w:r w:rsidR="0015624E" w:rsidRPr="00D1110A">
        <w:rPr>
          <w:rFonts w:ascii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epert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:</w:t>
      </w:r>
    </w:p>
    <w:p w14:paraId="76C24A9C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1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istem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ruktu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struks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angun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</w:t>
      </w:r>
    </w:p>
    <w:p w14:paraId="16B532C4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2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tode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hitung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ruktu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iay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roye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</w:t>
      </w:r>
    </w:p>
    <w:p w14:paraId="406958DA" w14:textId="61840922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3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anda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atur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gunak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alam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proses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epert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anda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Nasional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Indonesia (SNI)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mbeban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ruktu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SNI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eto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SNI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aj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</w:t>
      </w:r>
      <w:r w:rsidR="0049235F">
        <w:rPr>
          <w:rFonts w:ascii="Times New Roman" w:hAnsi="Times New Roman" w:cs="Times New Roman"/>
          <w:color w:val="000000"/>
          <w:sz w:val="24"/>
          <w:szCs w:val="24"/>
          <w:lang w:val="id-ID" w:eastAsia="en-ID"/>
        </w:rPr>
        <w:t xml:space="preserve"> </w:t>
      </w: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SNI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ayu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SNI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at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sb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dan </w:t>
      </w:r>
    </w:p>
    <w:p w14:paraId="24828042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4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tandar-standa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okume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enc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.</w:t>
      </w:r>
    </w:p>
    <w:p w14:paraId="3D7F2E61" w14:textId="77777777" w:rsidR="007054C1" w:rsidRPr="00D1110A" w:rsidRDefault="00D1110A" w:rsidP="00D1110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2.4.2. </w:t>
      </w:r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KP pada </w:t>
      </w:r>
      <w:proofErr w:type="spellStart"/>
      <w:r w:rsidR="007054C1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tor</w:t>
      </w:r>
      <w:proofErr w:type="spellEnd"/>
    </w:p>
    <w:p w14:paraId="5323273D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K</w:t>
      </w:r>
      <w:r w:rsidR="0015624E"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</w:t>
      </w: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pada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to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spek-aspe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harus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pelajar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paham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ahasisw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ncakup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dministras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usah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spe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teknis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</w:t>
      </w:r>
      <w:r w:rsidRPr="00D1110A">
        <w:rPr>
          <w:rFonts w:ascii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tode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kerj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;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sistem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ngendali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waktu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tenag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erj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 material,</w:t>
      </w:r>
      <w:r w:rsidRPr="00D1110A">
        <w:rPr>
          <w:rFonts w:ascii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alat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.</w:t>
      </w:r>
    </w:p>
    <w:p w14:paraId="06A52D80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1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dministras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Perusahaan </w:t>
      </w:r>
    </w:p>
    <w:p w14:paraId="09CF2EEA" w14:textId="77777777" w:rsidR="007054C1" w:rsidRPr="00D1110A" w:rsidRDefault="007054C1" w:rsidP="00D1110A">
      <w:pPr>
        <w:autoSpaceDE w:val="0"/>
        <w:autoSpaceDN w:val="0"/>
        <w:adjustRightInd w:val="0"/>
        <w:spacing w:after="0" w:line="360" w:lineRule="auto"/>
        <w:ind w:left="851" w:hanging="284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lastRenderedPageBreak/>
        <w:t>Dokume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harus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ipelajari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ahasisw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mencakup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:</w:t>
      </w:r>
    </w:p>
    <w:p w14:paraId="6C478F50" w14:textId="77777777" w:rsidR="007054C1" w:rsidRPr="00D1110A" w:rsidRDefault="007054C1" w:rsidP="00472060">
      <w:pPr>
        <w:autoSpaceDE w:val="0"/>
        <w:autoSpaceDN w:val="0"/>
        <w:adjustRightInd w:val="0"/>
        <w:spacing w:after="0" w:line="360" w:lineRule="auto"/>
        <w:ind w:left="1134" w:hanging="283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gamba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rencan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 RKS,</w:t>
      </w:r>
    </w:p>
    <w:p w14:paraId="1051D4C5" w14:textId="77777777" w:rsidR="007054C1" w:rsidRPr="00D1110A" w:rsidRDefault="007054C1" w:rsidP="00472060">
      <w:pPr>
        <w:autoSpaceDE w:val="0"/>
        <w:autoSpaceDN w:val="0"/>
        <w:adjustRightInd w:val="0"/>
        <w:spacing w:after="0" w:line="360" w:lineRule="auto"/>
        <w:ind w:left="1134" w:hanging="283"/>
        <w:jc w:val="both"/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b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okume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: </w:t>
      </w:r>
      <w:r w:rsidRPr="00D1110A">
        <w:rPr>
          <w:rFonts w:ascii="Times New Roman" w:hAnsi="Times New Roman" w:cs="Times New Roman"/>
          <w:i/>
          <w:iCs/>
          <w:color w:val="000000"/>
          <w:sz w:val="24"/>
          <w:szCs w:val="24"/>
          <w:lang w:val="en-ID" w:eastAsia="en-ID"/>
        </w:rPr>
        <w:t>shop drawing</w:t>
      </w: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, dan</w:t>
      </w:r>
    </w:p>
    <w:p w14:paraId="2E5C41D7" w14:textId="77777777" w:rsidR="007054C1" w:rsidRPr="00D1110A" w:rsidRDefault="007054C1" w:rsidP="00472060">
      <w:pPr>
        <w:autoSpaceDE w:val="0"/>
        <w:autoSpaceDN w:val="0"/>
        <w:adjustRightInd w:val="0"/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c.</w:t>
      </w:r>
      <w:r w:rsidRPr="00D1110A">
        <w:rPr>
          <w:rFonts w:ascii="Arial" w:hAnsi="Arial" w:cs="Arial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okume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ngendali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: </w:t>
      </w:r>
      <w:r w:rsidRPr="00D1110A">
        <w:rPr>
          <w:rFonts w:ascii="Times New Roman" w:hAnsi="Times New Roman" w:cs="Times New Roman"/>
          <w:i/>
          <w:iCs/>
          <w:color w:val="000000"/>
          <w:sz w:val="24"/>
          <w:szCs w:val="24"/>
          <w:lang w:val="en-ID" w:eastAsia="en-ID"/>
        </w:rPr>
        <w:t>time schedule</w:t>
      </w:r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rencan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ngad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material, </w:t>
      </w:r>
      <w:proofErr w:type="spellStart"/>
      <w:proofErr w:type="gram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tenaga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r w:rsidRPr="00D1110A">
        <w:rPr>
          <w:rFonts w:ascii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erja</w:t>
      </w:r>
      <w:proofErr w:type="spellEnd"/>
      <w:proofErr w:type="gram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ralat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anggar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pelaksana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-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dengan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 xml:space="preserve"> sub</w:t>
      </w:r>
      <w:r w:rsidRPr="00D1110A">
        <w:rPr>
          <w:rFonts w:ascii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kontraktor</w:t>
      </w:r>
      <w:proofErr w:type="spellEnd"/>
      <w:r w:rsidRPr="00D1110A">
        <w:rPr>
          <w:rFonts w:ascii="Times New Roman" w:hAnsi="Times New Roman" w:cs="Times New Roman"/>
          <w:color w:val="000000"/>
          <w:sz w:val="24"/>
          <w:szCs w:val="24"/>
          <w:lang w:val="en-ID" w:eastAsia="en-ID"/>
        </w:rPr>
        <w:t>.</w:t>
      </w:r>
    </w:p>
    <w:p w14:paraId="24569865" w14:textId="77777777" w:rsidR="007054C1" w:rsidRPr="00D1110A" w:rsidRDefault="007054C1" w:rsidP="00D1110A">
      <w:p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2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</w:p>
    <w:p w14:paraId="29211284" w14:textId="77777777" w:rsidR="007054C1" w:rsidRPr="00D1110A" w:rsidRDefault="007054C1" w:rsidP="00F56048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sp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tat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car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74D011CA" w14:textId="77777777" w:rsidR="007054C1" w:rsidRPr="00D1110A" w:rsidRDefault="007054C1" w:rsidP="00472060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proses,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al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item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mp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amat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 dan</w:t>
      </w:r>
    </w:p>
    <w:p w14:paraId="6D47694B" w14:textId="72C3A978" w:rsidR="007054C1" w:rsidRPr="00D1110A" w:rsidRDefault="007054C1" w:rsidP="00472060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wajib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gamat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aha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emi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aha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eni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ambi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ila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olo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ku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aturan</w:t>
      </w:r>
      <w:proofErr w:type="spellEnd"/>
      <w:r w:rsidR="004F73DF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lak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i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kni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efisien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ndal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ut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dom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enc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SNI dan K3). </w:t>
      </w:r>
    </w:p>
    <w:p w14:paraId="679F4646" w14:textId="77777777" w:rsidR="007054C1" w:rsidRPr="00D1110A" w:rsidRDefault="007054C1" w:rsidP="00D1110A">
      <w:p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3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endal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dw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ualitas</w:t>
      </w:r>
      <w:proofErr w:type="spellEnd"/>
    </w:p>
    <w:p w14:paraId="6457D826" w14:textId="77777777" w:rsidR="007054C1" w:rsidRPr="00D1110A" w:rsidRDefault="007054C1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wajib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gamat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endal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190C1927" w14:textId="77777777" w:rsidR="007054C1" w:rsidRPr="00D1110A" w:rsidRDefault="007054C1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endal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dw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rkai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tep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mul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yelesai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lih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urv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S</w:t>
      </w:r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dan  </w:t>
      </w:r>
    </w:p>
    <w:p w14:paraId="002D9D80" w14:textId="77777777" w:rsidR="007054C1" w:rsidRPr="00D1110A" w:rsidRDefault="007054C1" w:rsidP="00F56048">
      <w:p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endali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ut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patuh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tepa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persiap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70FFF10B" w14:textId="77777777" w:rsidR="007054C1" w:rsidRPr="00D1110A" w:rsidRDefault="00D1110A" w:rsidP="007054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 xml:space="preserve">2.4.3. </w:t>
      </w:r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K</w:t>
      </w:r>
      <w:r>
        <w:rPr>
          <w:rFonts w:ascii="Times New Roman" w:hAnsi="Times New Roman" w:cs="Times New Roman"/>
          <w:sz w:val="24"/>
          <w:szCs w:val="24"/>
          <w:lang w:val="en-ID"/>
        </w:rPr>
        <w:t>P</w:t>
      </w:r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Konsultan</w:t>
      </w:r>
      <w:proofErr w:type="spellEnd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>Pengawas</w:t>
      </w:r>
      <w:proofErr w:type="spellEnd"/>
      <w:r w:rsidR="007054C1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</w:p>
    <w:p w14:paraId="25CF2005" w14:textId="77777777" w:rsidR="007054C1" w:rsidRPr="00D1110A" w:rsidRDefault="007054C1" w:rsidP="007054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laksanak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K pa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ult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/ MK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spek-asp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harus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pelaja</w:t>
      </w:r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>r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>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paham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dministr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usah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spek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kni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dw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an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ut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60C2CC5" w14:textId="77777777" w:rsidR="007054C1" w:rsidRPr="00D1110A" w:rsidRDefault="007054C1" w:rsidP="007054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1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dministra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rdir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</w:p>
    <w:p w14:paraId="6C1E49F2" w14:textId="77777777" w:rsidR="007054C1" w:rsidRPr="00D1110A" w:rsidRDefault="007054C1" w:rsidP="00D1110A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okume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agen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pa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urat-sura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int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gu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,</w:t>
      </w:r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dan </w:t>
      </w:r>
    </w:p>
    <w:p w14:paraId="6107B496" w14:textId="77777777" w:rsidR="007054C1" w:rsidRPr="00D1110A" w:rsidRDefault="007054C1" w:rsidP="00D1110A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lapo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ngawas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FA7B914" w14:textId="77777777" w:rsidR="007054C1" w:rsidRPr="00D1110A" w:rsidRDefault="007054C1" w:rsidP="007054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2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sp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tekni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anajeme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aspek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ipelajar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</w:p>
    <w:p w14:paraId="60742541" w14:textId="77777777" w:rsidR="007054C1" w:rsidRPr="00D1110A" w:rsidRDefault="007054C1" w:rsidP="00D1110A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a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uanti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yangku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esa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uku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haru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Bill </w:t>
      </w:r>
      <w:proofErr w:type="gramStart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Of</w:t>
      </w:r>
      <w:proofErr w:type="gramEnd"/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Quantity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(BOQ), </w:t>
      </w:r>
    </w:p>
    <w:p w14:paraId="62C62B84" w14:textId="77777777" w:rsidR="007054C1" w:rsidRPr="00D1110A" w:rsidRDefault="007054C1" w:rsidP="00D1110A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lastRenderedPageBreak/>
        <w:t xml:space="preserve">b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ut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ualitas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material,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mixed design</w:t>
      </w: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detail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onstruksi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r w:rsidRPr="00D1110A">
        <w:rPr>
          <w:rFonts w:ascii="Times New Roman" w:hAnsi="Times New Roman" w:cs="Times New Roman"/>
          <w:i/>
          <w:iCs/>
          <w:sz w:val="24"/>
          <w:szCs w:val="24"/>
          <w:lang w:val="en-ID"/>
        </w:rPr>
        <w:t>finishing</w:t>
      </w:r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angun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mengacu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tandar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ratur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spesifikasi</w:t>
      </w:r>
      <w:proofErr w:type="spellEnd"/>
      <w:r w:rsidR="0015624E"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dan </w:t>
      </w:r>
    </w:p>
    <w:p w14:paraId="67805F49" w14:textId="77777777" w:rsidR="007054C1" w:rsidRPr="007054C1" w:rsidRDefault="007054C1" w:rsidP="00D1110A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c.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jadwal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bobot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emaju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pekerjaan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1110A">
        <w:rPr>
          <w:rFonts w:ascii="Times New Roman" w:hAnsi="Times New Roman" w:cs="Times New Roman"/>
          <w:sz w:val="24"/>
          <w:szCs w:val="24"/>
          <w:lang w:val="en-ID"/>
        </w:rPr>
        <w:t>kurva</w:t>
      </w:r>
      <w:proofErr w:type="spellEnd"/>
      <w:r w:rsidRPr="00D1110A">
        <w:rPr>
          <w:rFonts w:ascii="Times New Roman" w:hAnsi="Times New Roman" w:cs="Times New Roman"/>
          <w:sz w:val="24"/>
          <w:szCs w:val="24"/>
          <w:lang w:val="en-ID"/>
        </w:rPr>
        <w:t xml:space="preserve"> S.</w:t>
      </w:r>
    </w:p>
    <w:p w14:paraId="42D468C8" w14:textId="77777777" w:rsidR="007054C1" w:rsidRPr="007054C1" w:rsidRDefault="007054C1" w:rsidP="007054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14:paraId="69C4A4C2" w14:textId="41D74300" w:rsidR="00243D9D" w:rsidRPr="00DA7BA5" w:rsidRDefault="00E70465" w:rsidP="00A52E5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A7BA5">
        <w:rPr>
          <w:rFonts w:ascii="Times New Roman" w:hAnsi="Times New Roman" w:cs="Times New Roman"/>
          <w:b/>
          <w:sz w:val="24"/>
          <w:szCs w:val="24"/>
        </w:rPr>
        <w:t>III. PROSEDUR KERJA PRAKT</w:t>
      </w:r>
      <w:r w:rsidR="004E2D84">
        <w:rPr>
          <w:rFonts w:ascii="Times New Roman" w:hAnsi="Times New Roman" w:cs="Times New Roman"/>
          <w:b/>
          <w:sz w:val="24"/>
          <w:szCs w:val="24"/>
          <w:lang w:val="id-ID"/>
        </w:rPr>
        <w:t>I</w:t>
      </w:r>
      <w:r w:rsidRPr="00DA7BA5">
        <w:rPr>
          <w:rFonts w:ascii="Times New Roman" w:hAnsi="Times New Roman" w:cs="Times New Roman"/>
          <w:b/>
          <w:sz w:val="24"/>
          <w:szCs w:val="24"/>
        </w:rPr>
        <w:t>K</w:t>
      </w:r>
    </w:p>
    <w:p w14:paraId="37F19A17" w14:textId="77777777" w:rsidR="00243D9D" w:rsidRPr="0058536B" w:rsidRDefault="00E70465" w:rsidP="004F73DF">
      <w:pPr>
        <w:pStyle w:val="ListParagraph1"/>
        <w:numPr>
          <w:ilvl w:val="1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-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i SIMAK UMY, </w:t>
      </w:r>
      <w:proofErr w:type="spellStart"/>
      <w:proofErr w:type="gramStart"/>
      <w:r w:rsidRPr="0058536B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4AB1489C" w14:textId="77777777" w:rsidR="00243D9D" w:rsidRPr="0058536B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-</w:t>
      </w:r>
      <w:proofErr w:type="gramStart"/>
      <w:r w:rsidRPr="0058536B">
        <w:rPr>
          <w:rFonts w:ascii="Times New Roman" w:hAnsi="Times New Roman" w:cs="Times New Roman"/>
          <w:sz w:val="24"/>
          <w:szCs w:val="24"/>
        </w:rPr>
        <w:t>01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0E3B63DD" w14:textId="77777777" w:rsidR="00243D9D" w:rsidRPr="0058536B" w:rsidRDefault="00E70465" w:rsidP="004F73DF">
      <w:pPr>
        <w:pStyle w:val="ListParagraph1"/>
        <w:numPr>
          <w:ilvl w:val="2"/>
          <w:numId w:val="3"/>
        </w:numPr>
        <w:spacing w:after="0" w:line="360" w:lineRule="auto"/>
        <w:ind w:left="1418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-</w:t>
      </w:r>
      <w:proofErr w:type="gramStart"/>
      <w:r w:rsidRPr="0058536B">
        <w:rPr>
          <w:rFonts w:ascii="Times New Roman" w:hAnsi="Times New Roman" w:cs="Times New Roman"/>
          <w:sz w:val="24"/>
          <w:szCs w:val="24"/>
        </w:rPr>
        <w:t>02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setuju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DP-KP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1772CAF0" w14:textId="77777777" w:rsidR="00243D9D" w:rsidRPr="0058536B" w:rsidRDefault="00E70465" w:rsidP="004F73DF">
      <w:pPr>
        <w:pStyle w:val="ListParagraph1"/>
        <w:numPr>
          <w:ilvl w:val="2"/>
          <w:numId w:val="3"/>
        </w:numPr>
        <w:spacing w:after="0" w:line="360" w:lineRule="auto"/>
        <w:ind w:left="1418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-</w:t>
      </w:r>
      <w:proofErr w:type="gramStart"/>
      <w:r w:rsidRPr="0058536B">
        <w:rPr>
          <w:rFonts w:ascii="Times New Roman" w:hAnsi="Times New Roman" w:cs="Times New Roman"/>
          <w:sz w:val="24"/>
          <w:szCs w:val="24"/>
        </w:rPr>
        <w:t>03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Iji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29E00EC3" w14:textId="77777777" w:rsidR="00243D9D" w:rsidRPr="0058536B" w:rsidRDefault="00E70465" w:rsidP="004F73DF">
      <w:pPr>
        <w:pStyle w:val="ListParagraph1"/>
        <w:numPr>
          <w:ilvl w:val="2"/>
          <w:numId w:val="3"/>
        </w:numPr>
        <w:spacing w:after="0" w:line="360" w:lineRule="auto"/>
        <w:ind w:left="1418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-</w:t>
      </w:r>
      <w:proofErr w:type="gramStart"/>
      <w:r w:rsidRPr="0058536B">
        <w:rPr>
          <w:rFonts w:ascii="Times New Roman" w:hAnsi="Times New Roman" w:cs="Times New Roman"/>
          <w:sz w:val="24"/>
          <w:szCs w:val="24"/>
        </w:rPr>
        <w:t>04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Seminar KP</w:t>
      </w:r>
    </w:p>
    <w:p w14:paraId="13A323D0" w14:textId="77777777" w:rsidR="00243D9D" w:rsidRPr="0058536B" w:rsidRDefault="00E70465" w:rsidP="004F73DF">
      <w:pPr>
        <w:pStyle w:val="ListParagraph1"/>
        <w:numPr>
          <w:ilvl w:val="2"/>
          <w:numId w:val="3"/>
        </w:numPr>
        <w:spacing w:after="0" w:line="360" w:lineRule="auto"/>
        <w:ind w:left="1418" w:hanging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-</w:t>
      </w:r>
      <w:proofErr w:type="gramStart"/>
      <w:r w:rsidRPr="0058536B">
        <w:rPr>
          <w:rFonts w:ascii="Times New Roman" w:hAnsi="Times New Roman" w:cs="Times New Roman"/>
          <w:sz w:val="24"/>
          <w:szCs w:val="24"/>
        </w:rPr>
        <w:t>05 :</w:t>
      </w:r>
      <w:proofErr w:type="gramEnd"/>
      <w:r w:rsidRPr="00585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536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Acara Seminar KP.</w:t>
      </w:r>
    </w:p>
    <w:p w14:paraId="74A19549" w14:textId="77777777" w:rsidR="00243D9D" w:rsidRPr="0058536B" w:rsidRDefault="00E70465" w:rsidP="004F73DF">
      <w:pPr>
        <w:pStyle w:val="ListParagraph1"/>
        <w:numPr>
          <w:ilvl w:val="1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536B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58536B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75E91098" w14:textId="77777777" w:rsidR="00243D9D" w:rsidRPr="00156647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56647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KP (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KP-01) yang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iceta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lembar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(1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, 1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KP, 1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arsip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TU).</w:t>
      </w:r>
    </w:p>
    <w:p w14:paraId="092E99D3" w14:textId="77777777" w:rsidR="00243D9D" w:rsidRPr="00156647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KP (DP-KP)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itunjuk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Ketua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1 (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KP yang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dibimbing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 xml:space="preserve"> oleh 1(</w:t>
      </w:r>
      <w:proofErr w:type="spellStart"/>
      <w:r w:rsidRPr="0015664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156647">
        <w:rPr>
          <w:rFonts w:ascii="Times New Roman" w:hAnsi="Times New Roman" w:cs="Times New Roman"/>
          <w:sz w:val="24"/>
          <w:szCs w:val="24"/>
        </w:rPr>
        <w:t>) orang DP-KP.</w:t>
      </w:r>
    </w:p>
    <w:p w14:paraId="5BCFD7D7" w14:textId="4B641A96" w:rsidR="00472060" w:rsidRPr="00FC7F09" w:rsidRDefault="00472060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4F73DF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4F73DF" w:rsidRPr="00FC7F09">
        <w:rPr>
          <w:rFonts w:ascii="Times New Roman" w:hAnsi="Times New Roman" w:cs="Times New Roman"/>
          <w:sz w:val="24"/>
          <w:szCs w:val="24"/>
          <w:lang w:val="id-ID"/>
        </w:rPr>
        <w:t>(bisa di download di SIMAK UMY)</w:t>
      </w:r>
    </w:p>
    <w:p w14:paraId="4F98490B" w14:textId="77777777" w:rsidR="00D97137" w:rsidRPr="00FC7F09" w:rsidRDefault="00E70465" w:rsidP="004F73DF">
      <w:pPr>
        <w:pStyle w:val="ListParagraph1"/>
        <w:numPr>
          <w:ilvl w:val="1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  <w:r w:rsidR="00D97137" w:rsidRPr="00FC7F09">
        <w:rPr>
          <w:rFonts w:ascii="Times New Roman" w:hAnsi="Times New Roman" w:cs="Times New Roman"/>
          <w:sz w:val="24"/>
          <w:szCs w:val="24"/>
        </w:rPr>
        <w:t>.</w:t>
      </w:r>
    </w:p>
    <w:p w14:paraId="20370117" w14:textId="77777777" w:rsidR="00243D9D" w:rsidRPr="00FC7F09" w:rsidRDefault="00E70465" w:rsidP="00D97137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i point 2.3.</w:t>
      </w:r>
    </w:p>
    <w:p w14:paraId="79319DE1" w14:textId="4D79FD73" w:rsidR="00243D9D" w:rsidRPr="00FC7F09" w:rsidRDefault="00E70465" w:rsidP="004F73DF">
      <w:pPr>
        <w:pStyle w:val="ListParagraph1"/>
        <w:numPr>
          <w:ilvl w:val="1"/>
          <w:numId w:val="3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setujuan</w:t>
      </w:r>
      <w:proofErr w:type="spellEnd"/>
      <w:r w:rsidR="004F73DF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, DPA, </w:t>
      </w:r>
      <w:r w:rsidRPr="00FC7F09">
        <w:rPr>
          <w:rFonts w:ascii="Times New Roman" w:hAnsi="Times New Roman" w:cs="Times New Roman"/>
          <w:sz w:val="24"/>
          <w:szCs w:val="24"/>
        </w:rPr>
        <w:t>DP-KP dan Prodi</w:t>
      </w:r>
    </w:p>
    <w:p w14:paraId="7F82A85C" w14:textId="7A30EB56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="008F2392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, </w:t>
      </w:r>
      <w:r w:rsidRPr="00FC7F09">
        <w:rPr>
          <w:rFonts w:ascii="Times New Roman" w:hAnsi="Times New Roman" w:cs="Times New Roman"/>
          <w:sz w:val="24"/>
          <w:szCs w:val="24"/>
        </w:rPr>
        <w:t xml:space="preserve">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konsult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rencan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.</w:t>
      </w:r>
    </w:p>
    <w:p w14:paraId="5281D9B7" w14:textId="498F4B1C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0407" w:rsidRPr="00FC7F0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E3040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0407" w:rsidRPr="00FC7F09">
        <w:rPr>
          <w:rFonts w:ascii="Times New Roman" w:hAnsi="Times New Roman" w:cs="Times New Roman"/>
          <w:sz w:val="24"/>
          <w:szCs w:val="24"/>
        </w:rPr>
        <w:t>pengamatan</w:t>
      </w:r>
      <w:proofErr w:type="spellEnd"/>
      <w:r w:rsidR="00E3040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0407" w:rsidRPr="00FC7F09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E3040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0407"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="00E3040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0407"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30407" w:rsidRPr="00FC7F09">
        <w:rPr>
          <w:rFonts w:ascii="Times New Roman" w:hAnsi="Times New Roman" w:cs="Times New Roman"/>
          <w:sz w:val="24"/>
          <w:szCs w:val="24"/>
        </w:rPr>
        <w:t xml:space="preserve"> seizin 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DP-KP.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836D99" w:rsidRPr="00FC7F09">
        <w:rPr>
          <w:rFonts w:ascii="Times New Roman" w:hAnsi="Times New Roman" w:cs="Times New Roman"/>
          <w:i/>
          <w:sz w:val="24"/>
          <w:szCs w:val="24"/>
        </w:rPr>
        <w:t>outline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usulan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rancangan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kegiatan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gram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yang 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disusun</w:t>
      </w:r>
      <w:proofErr w:type="spellEnd"/>
      <w:proofErr w:type="gram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sistematis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dilaksanakan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mat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kuliah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="00836D99" w:rsidRPr="00FC7F09">
        <w:rPr>
          <w:rFonts w:ascii="Times New Roman" w:hAnsi="Times New Roman" w:cs="Times New Roman"/>
          <w:i/>
          <w:iCs/>
          <w:sz w:val="24"/>
          <w:szCs w:val="24"/>
          <w:lang w:val="en-ID"/>
        </w:rPr>
        <w:t>.</w:t>
      </w:r>
      <w:r w:rsidR="00836D99" w:rsidRPr="00FC7F0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F2392" w:rsidRPr="00FC7F09">
        <w:rPr>
          <w:rFonts w:ascii="Times New Roman" w:hAnsi="Times New Roman" w:cs="Times New Roman"/>
          <w:i/>
          <w:iCs/>
          <w:sz w:val="24"/>
          <w:szCs w:val="24"/>
          <w:lang w:val="id-ID"/>
        </w:rPr>
        <w:t>Outline</w:t>
      </w:r>
      <w:r w:rsidR="008F2392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Kerja Praktik bisa didownload di SIMAK UMY</w:t>
      </w:r>
    </w:p>
    <w:p w14:paraId="5A8A2AE7" w14:textId="7A5A6DBD" w:rsidR="00E77149" w:rsidRPr="00FC7F09" w:rsidRDefault="00E70465" w:rsidP="00836D9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lastRenderedPageBreak/>
        <w:t>Bil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dan </w:t>
      </w:r>
      <w:r w:rsidR="00836D99" w:rsidRPr="00FC7F09">
        <w:rPr>
          <w:rFonts w:ascii="Times New Roman" w:hAnsi="Times New Roman" w:cs="Times New Roman"/>
          <w:i/>
          <w:sz w:val="24"/>
          <w:szCs w:val="24"/>
        </w:rPr>
        <w:t>outline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etuju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r w:rsidR="008F2392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DPA dan </w:t>
      </w:r>
      <w:r w:rsidRPr="00FC7F09">
        <w:rPr>
          <w:rFonts w:ascii="Times New Roman" w:hAnsi="Times New Roman" w:cs="Times New Roman"/>
          <w:sz w:val="24"/>
          <w:szCs w:val="24"/>
        </w:rPr>
        <w:t xml:space="preserve">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andatangan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setuju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2).</w:t>
      </w:r>
    </w:p>
    <w:p w14:paraId="019CCF91" w14:textId="77777777" w:rsidR="00F01A60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tu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ji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anggu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3).</w:t>
      </w:r>
    </w:p>
    <w:p w14:paraId="77D39383" w14:textId="77777777" w:rsidR="00243D9D" w:rsidRPr="00FC7F09" w:rsidRDefault="00E70465" w:rsidP="00A52E59">
      <w:pPr>
        <w:pStyle w:val="ListParagraph1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0ACEFE62" w14:textId="41C12FDD" w:rsidR="00E77149" w:rsidRPr="00FC7F09" w:rsidRDefault="00E77149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y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Surat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Prodi, </w:t>
      </w:r>
      <w:r w:rsidRPr="00FC7F09">
        <w:rPr>
          <w:rFonts w:ascii="Times New Roman" w:hAnsi="Times New Roman" w:cs="Times New Roman"/>
          <w:i/>
          <w:sz w:val="24"/>
          <w:szCs w:val="24"/>
        </w:rPr>
        <w:t>outline</w:t>
      </w:r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836D99" w:rsidRPr="00FC7F09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rubrik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6D99"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="00836D99"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Pr="00FC7F09">
        <w:rPr>
          <w:rFonts w:ascii="Times New Roman" w:hAnsi="Times New Roman" w:cs="Times New Roman"/>
          <w:i/>
          <w:iCs/>
          <w:sz w:val="24"/>
          <w:szCs w:val="24"/>
        </w:rPr>
        <w:t>supervisor</w:t>
      </w:r>
      <w:r w:rsidRPr="00FC7F09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rencan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Pr="00FC7F09">
        <w:rPr>
          <w:rFonts w:ascii="Times New Roman" w:hAnsi="Times New Roman" w:cs="Times New Roman"/>
          <w:i/>
          <w:sz w:val="24"/>
          <w:szCs w:val="24"/>
        </w:rPr>
        <w:t>outline</w:t>
      </w:r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Pr="00FC7F09">
        <w:rPr>
          <w:rFonts w:ascii="Times New Roman" w:hAnsi="Times New Roman" w:cs="Times New Roman"/>
          <w:i/>
          <w:iCs/>
          <w:sz w:val="24"/>
          <w:szCs w:val="24"/>
        </w:rPr>
        <w:t>supervisor</w:t>
      </w:r>
      <w:r w:rsidRPr="00FC7F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01A2EF" w14:textId="77777777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tanggu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C7F0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53D4808B" w14:textId="77777777" w:rsidR="00243D9D" w:rsidRPr="00FC7F09" w:rsidRDefault="00E70465" w:rsidP="00472060">
      <w:pPr>
        <w:pStyle w:val="ListParagraph1"/>
        <w:numPr>
          <w:ilvl w:val="3"/>
          <w:numId w:val="3"/>
        </w:numPr>
        <w:spacing w:after="0" w:line="360" w:lineRule="auto"/>
        <w:ind w:left="1980" w:hanging="4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</w:p>
    <w:p w14:paraId="1A54268C" w14:textId="77777777" w:rsidR="00243D9D" w:rsidRPr="00FC7F09" w:rsidRDefault="00E70465" w:rsidP="00472060">
      <w:pPr>
        <w:pStyle w:val="ListParagraph1"/>
        <w:numPr>
          <w:ilvl w:val="3"/>
          <w:numId w:val="3"/>
        </w:numPr>
        <w:spacing w:after="0" w:line="360" w:lineRule="auto"/>
        <w:ind w:left="1980" w:hanging="4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</w:p>
    <w:p w14:paraId="2957785E" w14:textId="77777777" w:rsidR="00243D9D" w:rsidRPr="00FC7F09" w:rsidRDefault="00E70465" w:rsidP="00472060">
      <w:pPr>
        <w:pStyle w:val="ListParagraph1"/>
        <w:numPr>
          <w:ilvl w:val="3"/>
          <w:numId w:val="3"/>
        </w:numPr>
        <w:spacing w:after="0" w:line="360" w:lineRule="auto"/>
        <w:ind w:left="1980" w:hanging="42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Seminar</w:t>
      </w:r>
    </w:p>
    <w:p w14:paraId="1BB167C5" w14:textId="77777777" w:rsidR="00243D9D" w:rsidRPr="00FC7F09" w:rsidRDefault="00E70465" w:rsidP="00472060">
      <w:pPr>
        <w:pStyle w:val="ListParagraph1"/>
        <w:numPr>
          <w:ilvl w:val="3"/>
          <w:numId w:val="3"/>
        </w:numPr>
        <w:spacing w:after="0" w:line="360" w:lineRule="auto"/>
        <w:ind w:left="1980" w:hanging="4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7FE6BE30" w14:textId="09E2D903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d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gi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C7F09">
        <w:rPr>
          <w:rFonts w:ascii="Times New Roman" w:hAnsi="Times New Roman" w:cs="Times New Roman"/>
          <w:i/>
          <w:sz w:val="24"/>
          <w:szCs w:val="24"/>
        </w:rPr>
        <w:t>log book</w:t>
      </w:r>
      <w:proofErr w:type="gramEnd"/>
      <w:r w:rsidR="008F2392" w:rsidRPr="00FC7F09">
        <w:rPr>
          <w:rFonts w:ascii="Times New Roman" w:hAnsi="Times New Roman" w:cs="Times New Roman"/>
          <w:iCs/>
          <w:sz w:val="24"/>
          <w:szCs w:val="24"/>
          <w:lang w:val="id-ID"/>
        </w:rPr>
        <w:t xml:space="preserve"> (contoh logbook bisa di download di SIMAK UMY)</w:t>
      </w:r>
      <w:r w:rsidRPr="00FC7F09">
        <w:rPr>
          <w:rFonts w:ascii="Times New Roman" w:hAnsi="Times New Roman" w:cs="Times New Roman"/>
          <w:sz w:val="24"/>
          <w:szCs w:val="24"/>
        </w:rPr>
        <w:t xml:space="preserve">. Is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C7F09">
        <w:rPr>
          <w:rFonts w:ascii="Times New Roman" w:hAnsi="Times New Roman" w:cs="Times New Roman"/>
          <w:i/>
          <w:sz w:val="24"/>
          <w:szCs w:val="24"/>
        </w:rPr>
        <w:t>log book</w:t>
      </w:r>
      <w:proofErr w:type="gram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rinc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volume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to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amat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)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setuju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inggu</w:t>
      </w:r>
      <w:proofErr w:type="spellEnd"/>
      <w:r w:rsidR="00E77149"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77149" w:rsidRPr="00FC7F09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E77149" w:rsidRPr="00FC7F09">
        <w:rPr>
          <w:rFonts w:ascii="Times New Roman" w:hAnsi="Times New Roman" w:cs="Times New Roman"/>
          <w:sz w:val="24"/>
          <w:szCs w:val="24"/>
        </w:rPr>
        <w:t xml:space="preserve"> cap/</w:t>
      </w:r>
      <w:proofErr w:type="spellStart"/>
      <w:r w:rsidR="00E77149" w:rsidRPr="00FC7F09">
        <w:rPr>
          <w:rFonts w:ascii="Times New Roman" w:hAnsi="Times New Roman" w:cs="Times New Roman"/>
          <w:sz w:val="24"/>
          <w:szCs w:val="24"/>
        </w:rPr>
        <w:t>stempel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berlangsu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onsult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minimal 8 kal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masa KP</w:t>
      </w:r>
      <w:r w:rsidR="008F2392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yang ditunjukkan dalam lembar monitoring (</w:t>
      </w:r>
      <w:r w:rsidR="008F2392" w:rsidRPr="00FC7F09">
        <w:rPr>
          <w:rFonts w:ascii="Times New Roman" w:hAnsi="Times New Roman" w:cs="Times New Roman"/>
          <w:iCs/>
          <w:sz w:val="24"/>
          <w:szCs w:val="24"/>
          <w:lang w:val="id-ID"/>
        </w:rPr>
        <w:t>bisa di download di SIMAK UMY)</w:t>
      </w:r>
      <w:r w:rsidRPr="00FC7F09">
        <w:rPr>
          <w:rFonts w:ascii="Times New Roman" w:hAnsi="Times New Roman" w:cs="Times New Roman"/>
          <w:sz w:val="24"/>
          <w:szCs w:val="24"/>
        </w:rPr>
        <w:t>.</w:t>
      </w:r>
    </w:p>
    <w:p w14:paraId="521B3E88" w14:textId="232507F1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45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minimum 4 jam per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bukti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.</w:t>
      </w:r>
      <w:r w:rsidR="008B1B5B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7A3AD46C" w14:textId="5E87A65A" w:rsidR="00243D9D" w:rsidRPr="00FC7F09" w:rsidRDefault="00E70465" w:rsidP="005726F8">
      <w:pPr>
        <w:pStyle w:val="ListParagraph1"/>
        <w:numPr>
          <w:ilvl w:val="2"/>
          <w:numId w:val="3"/>
        </w:numPr>
        <w:spacing w:after="0" w:line="360" w:lineRule="auto"/>
        <w:ind w:left="15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bukti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  <w:r w:rsidR="00D97137"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="00E45058" w:rsidRPr="00FC7F09">
        <w:rPr>
          <w:rFonts w:ascii="Times New Roman" w:hAnsi="Times New Roman" w:cs="Times New Roman"/>
          <w:sz w:val="24"/>
          <w:szCs w:val="24"/>
          <w:lang w:val="id-ID"/>
        </w:rPr>
        <w:t>Rubrik Penilaian Kerja Praktik Oleh Atasan</w:t>
      </w:r>
      <w:r w:rsidR="00D97137" w:rsidRPr="00FC7F09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97137" w:rsidRPr="00FC7F09">
        <w:rPr>
          <w:rFonts w:ascii="Times New Roman" w:hAnsi="Times New Roman" w:cs="Times New Roman"/>
          <w:sz w:val="24"/>
          <w:szCs w:val="24"/>
        </w:rPr>
        <w:t>berstempel</w:t>
      </w:r>
      <w:proofErr w:type="spellEnd"/>
      <w:r w:rsidR="00D97137" w:rsidRPr="00FC7F09">
        <w:rPr>
          <w:rFonts w:ascii="Times New Roman" w:hAnsi="Times New Roman" w:cs="Times New Roman"/>
          <w:sz w:val="24"/>
          <w:szCs w:val="24"/>
        </w:rPr>
        <w:t>)</w:t>
      </w:r>
      <w:r w:rsidRPr="00FC7F09">
        <w:rPr>
          <w:rFonts w:ascii="Times New Roman" w:hAnsi="Times New Roman" w:cs="Times New Roman"/>
          <w:sz w:val="24"/>
          <w:szCs w:val="24"/>
        </w:rPr>
        <w:t xml:space="preserve">.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lastRenderedPageBreak/>
        <w:t>diberitahu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.</w:t>
      </w:r>
      <w:r w:rsidR="00E45058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Rubrik Penilaian bisa didownload di SIMAK UMY.</w:t>
      </w:r>
    </w:p>
    <w:p w14:paraId="3DF43E74" w14:textId="3FFEC53B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yusu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4E2D84" w:rsidRPr="00FC7F09">
        <w:rPr>
          <w:rFonts w:ascii="Times New Roman" w:hAnsi="Times New Roman" w:cs="Times New Roman"/>
          <w:sz w:val="24"/>
          <w:szCs w:val="24"/>
          <w:lang w:val="id-ID"/>
        </w:rPr>
        <w:t>p</w:t>
      </w:r>
      <w:proofErr w:type="spellStart"/>
      <w:r w:rsidR="004E2D84" w:rsidRPr="00FC7F09">
        <w:rPr>
          <w:rFonts w:ascii="Times New Roman" w:hAnsi="Times New Roman" w:cs="Times New Roman"/>
          <w:sz w:val="24"/>
          <w:szCs w:val="24"/>
        </w:rPr>
        <w:t>rakt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urv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rah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.</w:t>
      </w:r>
    </w:p>
    <w:p w14:paraId="5E0CAE7F" w14:textId="77777777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tata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.</w:t>
      </w:r>
    </w:p>
    <w:p w14:paraId="278F2D7B" w14:textId="5EAE6551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dan DP-KP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amb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mbatny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ul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ri1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ul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ja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A).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ja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gula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.</w:t>
      </w:r>
      <w:r w:rsidR="00A922C7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3AD09E60" w14:textId="73F2A19D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gand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eksempl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eksempl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1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eksempl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emb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gesah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rsip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), dan 1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eksempl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. </w:t>
      </w:r>
    </w:p>
    <w:p w14:paraId="7058A8C8" w14:textId="77777777" w:rsidR="00A26B45" w:rsidRPr="00FC7F09" w:rsidRDefault="00A26B45" w:rsidP="00A26B45">
      <w:pPr>
        <w:pStyle w:val="ListParagraph1"/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</w:p>
    <w:p w14:paraId="144FEDAE" w14:textId="77777777" w:rsidR="00A26B45" w:rsidRPr="00FC7F09" w:rsidRDefault="00A26B45" w:rsidP="00A26B45">
      <w:pPr>
        <w:pStyle w:val="ListParagraph1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osedur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proofErr w:type="gram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</w:p>
    <w:p w14:paraId="595DEAC6" w14:textId="77777777" w:rsidR="00A26B45" w:rsidRPr="00FC7F09" w:rsidRDefault="00A26B45" w:rsidP="00A26B45">
      <w:pPr>
        <w:pStyle w:val="ListParagraph1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osedur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akti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iurai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berikut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0304A179" w14:textId="3909CFDE" w:rsidR="00D97137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mberi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ngarah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tunju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milih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174F8F" w:rsidRPr="00FC7F09">
        <w:rPr>
          <w:rFonts w:ascii="Times New Roman" w:hAnsi="Times New Roman" w:cs="Times New Roman"/>
          <w:sz w:val="24"/>
          <w:szCs w:val="24"/>
          <w:lang w:val="id-ID"/>
        </w:rPr>
        <w:t>.</w:t>
      </w:r>
      <w:proofErr w:type="gramEnd"/>
    </w:p>
    <w:p w14:paraId="63B355E1" w14:textId="77777777" w:rsidR="00E70465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nyetuju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>KP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sudah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isetuju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royek</w:t>
      </w:r>
      <w:proofErr w:type="spellEnd"/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71F2780C" w14:textId="77777777" w:rsidR="00E70465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mula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KP,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>pembimbingan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online</w:t>
      </w:r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7DF456FF" w14:textId="77777777" w:rsidR="004336C2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nyetuju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FC7F09">
        <w:rPr>
          <w:rFonts w:ascii="Times New Roman" w:hAnsi="Times New Roman" w:cs="Times New Roman"/>
          <w:i/>
          <w:iCs/>
          <w:sz w:val="24"/>
          <w:szCs w:val="24"/>
          <w:lang w:val="en-ID"/>
        </w:rPr>
        <w:t>outline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KP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memberikan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pengarahan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kepad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KP</w:t>
      </w:r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21BA718B" w14:textId="77777777" w:rsidR="004336C2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KP</w:t>
      </w:r>
      <w:r w:rsidR="00D97137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proofErr w:type="gram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FC7F09">
        <w:rPr>
          <w:rFonts w:ascii="Times New Roman" w:hAnsi="Times New Roman" w:cs="Times New Roman"/>
          <w:i/>
          <w:iCs/>
          <w:sz w:val="24"/>
          <w:szCs w:val="24"/>
          <w:lang w:val="en-ID"/>
        </w:rPr>
        <w:t>online</w:t>
      </w:r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08A2B38C" w14:textId="77777777" w:rsidR="004336C2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lastRenderedPageBreak/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membimbing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memeriksa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KP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</w:p>
    <w:p w14:paraId="64CEB15D" w14:textId="77777777" w:rsidR="004336C2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evaluasi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kelayakan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seminar KP</w:t>
      </w:r>
      <w:r w:rsidR="00472060" w:rsidRPr="00FC7F09">
        <w:rPr>
          <w:rFonts w:ascii="Times New Roman" w:hAnsi="Times New Roman" w:cs="Times New Roman"/>
          <w:sz w:val="24"/>
          <w:szCs w:val="24"/>
          <w:lang w:val="en-ID"/>
        </w:rPr>
        <w:t>,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</w:p>
    <w:p w14:paraId="68771CC4" w14:textId="3234DF4C" w:rsidR="00A26B45" w:rsidRPr="00FC7F09" w:rsidRDefault="00A26B45" w:rsidP="00472060">
      <w:pPr>
        <w:pStyle w:val="ListParagraph1"/>
        <w:numPr>
          <w:ilvl w:val="2"/>
          <w:numId w:val="3"/>
        </w:numPr>
        <w:spacing w:line="360" w:lineRule="auto"/>
        <w:ind w:left="1134" w:hanging="577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memberi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nilai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K</w:t>
      </w:r>
      <w:r w:rsidR="004336C2" w:rsidRPr="00FC7F09">
        <w:rPr>
          <w:rFonts w:ascii="Times New Roman" w:hAnsi="Times New Roman" w:cs="Times New Roman"/>
          <w:sz w:val="24"/>
          <w:szCs w:val="24"/>
          <w:lang w:val="en-ID"/>
        </w:rPr>
        <w:t>P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berdasarkan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rubrik</w:t>
      </w:r>
      <w:proofErr w:type="spellEnd"/>
      <w:r w:rsidRPr="00FC7F0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  <w:lang w:val="en-ID"/>
        </w:rPr>
        <w:t>penilaian</w:t>
      </w:r>
      <w:proofErr w:type="spellEnd"/>
      <w:r w:rsidR="00FF157F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(Rubrik Penilaian Kerja Praktik Oleh Dosen Pembimbing</w:t>
      </w:r>
      <w:proofErr w:type="gramStart"/>
      <w:r w:rsidR="00FF157F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) </w:t>
      </w:r>
      <w:r w:rsidRPr="00FC7F09">
        <w:rPr>
          <w:rFonts w:ascii="Times New Roman" w:hAnsi="Times New Roman" w:cs="Times New Roman"/>
          <w:sz w:val="24"/>
          <w:szCs w:val="24"/>
          <w:lang w:val="en-ID"/>
        </w:rPr>
        <w:t>.</w:t>
      </w:r>
      <w:proofErr w:type="gramEnd"/>
    </w:p>
    <w:p w14:paraId="3C977F31" w14:textId="77777777" w:rsidR="00243D9D" w:rsidRPr="00FC7F09" w:rsidRDefault="00E70465" w:rsidP="00A52E59">
      <w:pPr>
        <w:pStyle w:val="ListParagraph1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Seminar KP</w:t>
      </w:r>
    </w:p>
    <w:p w14:paraId="1AF75B89" w14:textId="77777777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leh DP-KP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gesah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eminar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gi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4</w:t>
      </w:r>
      <w:r w:rsidR="00472060" w:rsidRPr="00FC7F09">
        <w:rPr>
          <w:rFonts w:ascii="Times New Roman" w:hAnsi="Times New Roman" w:cs="Times New Roman"/>
          <w:sz w:val="24"/>
          <w:szCs w:val="24"/>
        </w:rPr>
        <w:t>,</w:t>
      </w:r>
    </w:p>
    <w:p w14:paraId="1E7F5D5B" w14:textId="77777777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4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minimal 4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eminar</w:t>
      </w:r>
      <w:r w:rsidR="00472060" w:rsidRPr="00FC7F09">
        <w:rPr>
          <w:rFonts w:ascii="Times New Roman" w:hAnsi="Times New Roman" w:cs="Times New Roman"/>
          <w:sz w:val="24"/>
          <w:szCs w:val="24"/>
        </w:rPr>
        <w:t>,</w:t>
      </w:r>
    </w:p>
    <w:p w14:paraId="172D2395" w14:textId="77777777" w:rsidR="00243D9D" w:rsidRPr="00FC7F09" w:rsidRDefault="00E70465" w:rsidP="00472060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y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4 dan Sur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, program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geluar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ganta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eminar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jam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.</w:t>
      </w:r>
    </w:p>
    <w:p w14:paraId="39BAD575" w14:textId="77777777" w:rsidR="00F01A60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eminar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hadi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minimal 10 orang.</w:t>
      </w:r>
    </w:p>
    <w:p w14:paraId="4F9BCA89" w14:textId="491B7641" w:rsidR="00243D9D" w:rsidRPr="00FC7F09" w:rsidRDefault="00E70465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etelah seminar KP, DP-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Acara Seminar KP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-05) </w:t>
      </w:r>
      <w:r w:rsidR="002439AF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dan mengisi Rubrik Penilaian Seminar Kerja Praktek (Di Download di SIMAK UMY) </w:t>
      </w:r>
      <w:r w:rsidRPr="00FC7F09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yerahkanny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TU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eny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(</w:t>
      </w:r>
      <w:proofErr w:type="spellStart"/>
      <w:proofErr w:type="gramStart"/>
      <w:r w:rsidRPr="00FC7F09"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ole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ba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).</w:t>
      </w:r>
    </w:p>
    <w:p w14:paraId="26B5CC3A" w14:textId="77777777" w:rsidR="00780F00" w:rsidRPr="00FC7F09" w:rsidRDefault="00E70465" w:rsidP="00A52E59">
      <w:pPr>
        <w:pStyle w:val="ListParagraph1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Nilai KP </w:t>
      </w:r>
    </w:p>
    <w:p w14:paraId="27689A79" w14:textId="77777777" w:rsidR="00243D9D" w:rsidRPr="00FC7F09" w:rsidRDefault="009A49E7" w:rsidP="009A49E7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Nilai KP</w:t>
      </w:r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gabungan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DP-KP dan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0465" w:rsidRPr="00FC7F0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KP</w:t>
      </w:r>
    </w:p>
    <w:p w14:paraId="72FADFC8" w14:textId="77777777" w:rsidR="00472060" w:rsidRPr="00FC7F09" w:rsidRDefault="00472060" w:rsidP="00472060">
      <w:pPr>
        <w:pStyle w:val="ListParagraph1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Rubrik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</w:p>
    <w:p w14:paraId="1D67F4F8" w14:textId="77777777" w:rsidR="00D1110A" w:rsidRPr="00FC7F09" w:rsidRDefault="00472060" w:rsidP="00472060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Nilai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supervisor) dan Nila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(DP-</w:t>
      </w:r>
      <w:proofErr w:type="gramStart"/>
      <w:r w:rsidRPr="00FC7F09">
        <w:rPr>
          <w:rFonts w:ascii="Times New Roman" w:hAnsi="Times New Roman" w:cs="Times New Roman"/>
          <w:sz w:val="24"/>
          <w:szCs w:val="24"/>
        </w:rPr>
        <w:t>KP)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proofErr w:type="gram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rsentase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p w14:paraId="382D8491" w14:textId="77777777" w:rsidR="00243D9D" w:rsidRPr="00FC7F09" w:rsidRDefault="00472060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Supervisor </w:t>
      </w:r>
      <w:proofErr w:type="spellStart"/>
      <w:proofErr w:type="gramStart"/>
      <w:r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E70465" w:rsidRPr="00FC7F0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Pr="00FC7F09">
        <w:rPr>
          <w:rFonts w:ascii="Times New Roman" w:hAnsi="Times New Roman" w:cs="Times New Roman"/>
          <w:sz w:val="24"/>
          <w:szCs w:val="24"/>
        </w:rPr>
        <w:t>3</w:t>
      </w:r>
      <w:r w:rsidR="00E70465" w:rsidRPr="00FC7F09">
        <w:rPr>
          <w:rFonts w:ascii="Times New Roman" w:hAnsi="Times New Roman" w:cs="Times New Roman"/>
          <w:sz w:val="24"/>
          <w:szCs w:val="24"/>
        </w:rPr>
        <w:t>0 %</w:t>
      </w:r>
    </w:p>
    <w:p w14:paraId="45438A8A" w14:textId="51194C61" w:rsidR="00243D9D" w:rsidRPr="00FC7F09" w:rsidRDefault="00472060" w:rsidP="00A52E59">
      <w:pPr>
        <w:pStyle w:val="ListParagraph1"/>
        <w:numPr>
          <w:ilvl w:val="2"/>
          <w:numId w:val="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DP </w:t>
      </w:r>
      <w:proofErr w:type="gramStart"/>
      <w:r w:rsidRPr="00FC7F09">
        <w:rPr>
          <w:rFonts w:ascii="Times New Roman" w:hAnsi="Times New Roman" w:cs="Times New Roman"/>
          <w:sz w:val="24"/>
          <w:szCs w:val="24"/>
        </w:rPr>
        <w:t xml:space="preserve">KP </w:t>
      </w:r>
      <w:r w:rsidR="00E70465" w:rsidRPr="00FC7F0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E70465" w:rsidRPr="00FC7F09">
        <w:rPr>
          <w:rFonts w:ascii="Times New Roman" w:hAnsi="Times New Roman" w:cs="Times New Roman"/>
          <w:sz w:val="24"/>
          <w:szCs w:val="24"/>
        </w:rPr>
        <w:t xml:space="preserve"> </w:t>
      </w:r>
      <w:r w:rsidR="004F103B" w:rsidRPr="00FC7F09">
        <w:rPr>
          <w:rFonts w:ascii="Times New Roman" w:hAnsi="Times New Roman" w:cs="Times New Roman"/>
          <w:sz w:val="24"/>
          <w:szCs w:val="24"/>
        </w:rPr>
        <w:t>7</w:t>
      </w:r>
      <w:r w:rsidR="00E70465" w:rsidRPr="00FC7F09">
        <w:rPr>
          <w:rFonts w:ascii="Times New Roman" w:hAnsi="Times New Roman" w:cs="Times New Roman"/>
          <w:sz w:val="24"/>
          <w:szCs w:val="24"/>
        </w:rPr>
        <w:t>0 %</w:t>
      </w:r>
      <w:r w:rsidR="00D910DD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 (Proporsi Rubrik </w:t>
      </w:r>
      <w:r w:rsidR="002576A7" w:rsidRPr="00FC7F09">
        <w:rPr>
          <w:rFonts w:ascii="Times New Roman" w:hAnsi="Times New Roman" w:cs="Times New Roman"/>
          <w:sz w:val="24"/>
          <w:szCs w:val="24"/>
          <w:lang w:val="id-ID"/>
        </w:rPr>
        <w:t xml:space="preserve">Penilaian Kerja Praktek </w:t>
      </w:r>
      <w:r w:rsidR="00663B92" w:rsidRPr="00FC7F09">
        <w:rPr>
          <w:rFonts w:ascii="Times New Roman" w:hAnsi="Times New Roman" w:cs="Times New Roman"/>
          <w:sz w:val="24"/>
          <w:szCs w:val="24"/>
          <w:lang w:val="id-ID"/>
        </w:rPr>
        <w:t>(</w:t>
      </w:r>
      <w:r w:rsidR="008B1B5B" w:rsidRPr="00FC7F09">
        <w:rPr>
          <w:rFonts w:ascii="Times New Roman" w:hAnsi="Times New Roman" w:cs="Times New Roman"/>
          <w:sz w:val="24"/>
          <w:szCs w:val="24"/>
          <w:lang w:val="id-ID"/>
        </w:rPr>
        <w:t>4</w:t>
      </w:r>
      <w:r w:rsidR="00663B92" w:rsidRPr="00FC7F09">
        <w:rPr>
          <w:rFonts w:ascii="Times New Roman" w:hAnsi="Times New Roman" w:cs="Times New Roman"/>
          <w:sz w:val="24"/>
          <w:szCs w:val="24"/>
          <w:lang w:val="id-ID"/>
        </w:rPr>
        <w:t>0%) dan Rubrik Penilaian Seminar KP (</w:t>
      </w:r>
      <w:r w:rsidR="008B1B5B" w:rsidRPr="00FC7F09">
        <w:rPr>
          <w:rFonts w:ascii="Times New Roman" w:hAnsi="Times New Roman" w:cs="Times New Roman"/>
          <w:sz w:val="24"/>
          <w:szCs w:val="24"/>
          <w:lang w:val="id-ID"/>
        </w:rPr>
        <w:t>3</w:t>
      </w:r>
      <w:r w:rsidR="00663B92" w:rsidRPr="00FC7F09">
        <w:rPr>
          <w:rFonts w:ascii="Times New Roman" w:hAnsi="Times New Roman" w:cs="Times New Roman"/>
          <w:sz w:val="24"/>
          <w:szCs w:val="24"/>
          <w:lang w:val="id-ID"/>
        </w:rPr>
        <w:t>0%))</w:t>
      </w:r>
      <w:r w:rsidR="00D9728D" w:rsidRPr="00FC7F09">
        <w:rPr>
          <w:rFonts w:ascii="Times New Roman" w:hAnsi="Times New Roman" w:cs="Times New Roman"/>
          <w:sz w:val="24"/>
          <w:szCs w:val="24"/>
          <w:lang w:val="id-ID"/>
        </w:rPr>
        <w:t>??</w:t>
      </w:r>
    </w:p>
    <w:p w14:paraId="4B269E22" w14:textId="77777777" w:rsidR="00D1110A" w:rsidRPr="00FC7F09" w:rsidRDefault="007C009B" w:rsidP="00D1110A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Supervisor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angan</w:t>
      </w:r>
      <w:proofErr w:type="spellEnd"/>
    </w:p>
    <w:p w14:paraId="238D5B90" w14:textId="77777777" w:rsidR="007C009B" w:rsidRPr="00FC7F09" w:rsidRDefault="007C009B" w:rsidP="007C009B">
      <w:pPr>
        <w:pStyle w:val="ListParagraph1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atu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Pr="00FC7F09">
        <w:rPr>
          <w:rFonts w:ascii="Times New Roman" w:hAnsi="Times New Roman" w:cs="Times New Roman"/>
          <w:i/>
          <w:sz w:val="24"/>
          <w:szCs w:val="24"/>
        </w:rPr>
        <w:t>Prompt and regular attendance</w:t>
      </w:r>
      <w:r w:rsidRPr="00FC7F09">
        <w:rPr>
          <w:rFonts w:ascii="Times New Roman" w:hAnsi="Times New Roman" w:cs="Times New Roman"/>
          <w:sz w:val="24"/>
          <w:szCs w:val="24"/>
        </w:rPr>
        <w:t>) (ELO</w:t>
      </w:r>
      <w:r w:rsidR="00472060" w:rsidRPr="00FC7F09">
        <w:rPr>
          <w:rFonts w:ascii="Times New Roman" w:hAnsi="Times New Roman" w:cs="Times New Roman"/>
          <w:sz w:val="24"/>
          <w:szCs w:val="24"/>
        </w:rPr>
        <w:t>4</w:t>
      </w:r>
      <w:r w:rsidRPr="00FC7F09">
        <w:rPr>
          <w:rFonts w:ascii="Times New Roman" w:hAnsi="Times New Roman" w:cs="Times New Roman"/>
          <w:sz w:val="24"/>
          <w:szCs w:val="24"/>
        </w:rPr>
        <w:t>)</w:t>
      </w:r>
    </w:p>
    <w:p w14:paraId="00FE7BA8" w14:textId="77777777" w:rsidR="007C009B" w:rsidRPr="00FC7F09" w:rsidRDefault="007C009B" w:rsidP="007C009B">
      <w:pPr>
        <w:pStyle w:val="ListParagraph1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lastRenderedPageBreak/>
        <w:t>Interak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rang lain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re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Pr="00FC7F09">
        <w:rPr>
          <w:rFonts w:ascii="Times New Roman" w:hAnsi="Times New Roman" w:cs="Times New Roman"/>
          <w:i/>
          <w:sz w:val="24"/>
          <w:szCs w:val="24"/>
        </w:rPr>
        <w:t>Positive interaction with others and teamwork</w:t>
      </w:r>
      <w:r w:rsidRPr="00FC7F09">
        <w:rPr>
          <w:rFonts w:ascii="Times New Roman" w:hAnsi="Times New Roman" w:cs="Times New Roman"/>
          <w:sz w:val="24"/>
          <w:szCs w:val="24"/>
        </w:rPr>
        <w:t>) (</w:t>
      </w:r>
      <w:r w:rsidR="00876272" w:rsidRPr="00FC7F09">
        <w:rPr>
          <w:rFonts w:ascii="Times New Roman" w:hAnsi="Times New Roman" w:cs="Times New Roman"/>
          <w:sz w:val="24"/>
          <w:szCs w:val="24"/>
        </w:rPr>
        <w:t>ELO6)</w:t>
      </w:r>
    </w:p>
    <w:p w14:paraId="3DDA956D" w14:textId="77777777" w:rsidR="007C009B" w:rsidRPr="00FC7F09" w:rsidRDefault="007C009B" w:rsidP="007C009B">
      <w:pPr>
        <w:pStyle w:val="ListParagraph1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andal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anggu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professional (</w:t>
      </w:r>
      <w:r w:rsidRPr="00FC7F09">
        <w:rPr>
          <w:rFonts w:ascii="Times New Roman" w:hAnsi="Times New Roman" w:cs="Times New Roman"/>
          <w:i/>
          <w:sz w:val="24"/>
          <w:szCs w:val="24"/>
        </w:rPr>
        <w:t>Professional reliability and responsibility</w:t>
      </w:r>
      <w:r w:rsidRPr="00FC7F09">
        <w:rPr>
          <w:rFonts w:ascii="Times New Roman" w:hAnsi="Times New Roman" w:cs="Times New Roman"/>
          <w:sz w:val="24"/>
          <w:szCs w:val="24"/>
        </w:rPr>
        <w:t xml:space="preserve">) </w:t>
      </w:r>
      <w:r w:rsidR="00876272" w:rsidRPr="00FC7F09">
        <w:rPr>
          <w:rFonts w:ascii="Times New Roman" w:hAnsi="Times New Roman" w:cs="Times New Roman"/>
          <w:sz w:val="24"/>
          <w:szCs w:val="24"/>
        </w:rPr>
        <w:t>(ELO4)</w:t>
      </w:r>
    </w:p>
    <w:p w14:paraId="05A355B0" w14:textId="77777777" w:rsidR="007C009B" w:rsidRPr="00FC7F09" w:rsidRDefault="007C009B" w:rsidP="007C009B">
      <w:pPr>
        <w:pStyle w:val="ListParagraph1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Pr="00FC7F09">
        <w:rPr>
          <w:rFonts w:ascii="Times New Roman" w:hAnsi="Times New Roman" w:cs="Times New Roman"/>
          <w:i/>
          <w:sz w:val="24"/>
          <w:szCs w:val="24"/>
        </w:rPr>
        <w:t>Communication</w:t>
      </w:r>
      <w:r w:rsidRPr="00FC7F09">
        <w:rPr>
          <w:rFonts w:ascii="Times New Roman" w:hAnsi="Times New Roman" w:cs="Times New Roman"/>
          <w:sz w:val="24"/>
          <w:szCs w:val="24"/>
        </w:rPr>
        <w:t xml:space="preserve">) </w:t>
      </w:r>
      <w:r w:rsidR="00876272" w:rsidRPr="00FC7F09">
        <w:rPr>
          <w:rFonts w:ascii="Times New Roman" w:hAnsi="Times New Roman" w:cs="Times New Roman"/>
          <w:sz w:val="24"/>
          <w:szCs w:val="24"/>
        </w:rPr>
        <w:t>(ELO7)</w:t>
      </w:r>
    </w:p>
    <w:p w14:paraId="661AECC5" w14:textId="77777777" w:rsidR="007C009B" w:rsidRPr="00FC7F09" w:rsidRDefault="007C009B" w:rsidP="007C009B">
      <w:pPr>
        <w:pStyle w:val="ListParagraph1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r w:rsidRPr="00FC7F09">
        <w:rPr>
          <w:rFonts w:ascii="Times New Roman" w:hAnsi="Times New Roman" w:cs="Times New Roman"/>
          <w:i/>
          <w:sz w:val="24"/>
          <w:szCs w:val="24"/>
        </w:rPr>
        <w:t>Technical knowledge</w:t>
      </w:r>
      <w:r w:rsidRPr="00FC7F09">
        <w:rPr>
          <w:rFonts w:ascii="Times New Roman" w:hAnsi="Times New Roman" w:cs="Times New Roman"/>
          <w:sz w:val="24"/>
          <w:szCs w:val="24"/>
        </w:rPr>
        <w:t>)</w:t>
      </w:r>
      <w:r w:rsidR="00876272" w:rsidRPr="00FC7F09">
        <w:rPr>
          <w:rFonts w:ascii="Times New Roman" w:hAnsi="Times New Roman" w:cs="Times New Roman"/>
          <w:sz w:val="24"/>
          <w:szCs w:val="24"/>
        </w:rPr>
        <w:t xml:space="preserve"> (ELO2)</w:t>
      </w:r>
    </w:p>
    <w:p w14:paraId="31FA255F" w14:textId="77777777" w:rsidR="007C009B" w:rsidRPr="00FC7F09" w:rsidRDefault="007C009B" w:rsidP="00D1110A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P-KP</w:t>
      </w:r>
    </w:p>
    <w:p w14:paraId="64788540" w14:textId="77777777" w:rsidR="00876272" w:rsidRPr="00FC7F09" w:rsidRDefault="00876272" w:rsidP="00876272">
      <w:pPr>
        <w:pStyle w:val="ListParagraph1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O</w:t>
      </w:r>
      <w:r w:rsidR="004F103B" w:rsidRPr="00FC7F09">
        <w:rPr>
          <w:rFonts w:ascii="Times New Roman" w:hAnsi="Times New Roman" w:cs="Times New Roman"/>
          <w:sz w:val="24"/>
          <w:szCs w:val="24"/>
        </w:rPr>
        <w:t>utline</w:t>
      </w:r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(ELO</w:t>
      </w:r>
      <w:r w:rsidR="00CE2C16" w:rsidRPr="00FC7F09">
        <w:rPr>
          <w:rFonts w:ascii="Times New Roman" w:hAnsi="Times New Roman" w:cs="Times New Roman"/>
          <w:sz w:val="24"/>
          <w:szCs w:val="24"/>
        </w:rPr>
        <w:t>2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dan ELO</w:t>
      </w:r>
      <w:r w:rsidR="00CE2C16" w:rsidRPr="00FC7F09">
        <w:rPr>
          <w:rFonts w:ascii="Times New Roman" w:hAnsi="Times New Roman" w:cs="Times New Roman"/>
          <w:sz w:val="24"/>
          <w:szCs w:val="24"/>
        </w:rPr>
        <w:t>7</w:t>
      </w:r>
      <w:r w:rsidR="00B346D9" w:rsidRPr="00FC7F09">
        <w:rPr>
          <w:rFonts w:ascii="Times New Roman" w:hAnsi="Times New Roman" w:cs="Times New Roman"/>
          <w:sz w:val="24"/>
          <w:szCs w:val="24"/>
        </w:rPr>
        <w:t>)</w:t>
      </w:r>
    </w:p>
    <w:p w14:paraId="7E9CDCFC" w14:textId="77777777" w:rsidR="00876272" w:rsidRPr="00FC7F09" w:rsidRDefault="00876272" w:rsidP="00876272">
      <w:pPr>
        <w:pStyle w:val="ListParagraph1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</w:t>
      </w:r>
      <w:r w:rsidR="004F103B" w:rsidRPr="00FC7F09">
        <w:rPr>
          <w:rFonts w:ascii="Times New Roman" w:hAnsi="Times New Roman" w:cs="Times New Roman"/>
          <w:sz w:val="24"/>
          <w:szCs w:val="24"/>
        </w:rPr>
        <w:t>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(ELO</w:t>
      </w:r>
      <w:r w:rsidR="00CE2C16" w:rsidRPr="00FC7F09">
        <w:rPr>
          <w:rFonts w:ascii="Times New Roman" w:hAnsi="Times New Roman" w:cs="Times New Roman"/>
          <w:sz w:val="24"/>
          <w:szCs w:val="24"/>
        </w:rPr>
        <w:t>2</w:t>
      </w:r>
      <w:r w:rsidR="00C672DD" w:rsidRPr="00FC7F09">
        <w:rPr>
          <w:rFonts w:ascii="Times New Roman" w:hAnsi="Times New Roman" w:cs="Times New Roman"/>
          <w:sz w:val="24"/>
          <w:szCs w:val="24"/>
        </w:rPr>
        <w:t>, ELO 4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dan ELO</w:t>
      </w:r>
      <w:r w:rsidR="00CE2C16" w:rsidRPr="00FC7F09">
        <w:rPr>
          <w:rFonts w:ascii="Times New Roman" w:hAnsi="Times New Roman" w:cs="Times New Roman"/>
          <w:sz w:val="24"/>
          <w:szCs w:val="24"/>
        </w:rPr>
        <w:t>7</w:t>
      </w:r>
      <w:r w:rsidR="00B346D9" w:rsidRPr="00FC7F09">
        <w:rPr>
          <w:rFonts w:ascii="Times New Roman" w:hAnsi="Times New Roman" w:cs="Times New Roman"/>
          <w:sz w:val="24"/>
          <w:szCs w:val="24"/>
        </w:rPr>
        <w:t>)</w:t>
      </w:r>
    </w:p>
    <w:p w14:paraId="62D6AF99" w14:textId="77777777" w:rsidR="00CE2C16" w:rsidRPr="00FC7F09" w:rsidRDefault="00876272" w:rsidP="00876272">
      <w:pPr>
        <w:pStyle w:val="ListParagraph1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S</w:t>
      </w:r>
      <w:r w:rsidR="004F103B" w:rsidRPr="00FC7F09">
        <w:rPr>
          <w:rFonts w:ascii="Times New Roman" w:hAnsi="Times New Roman" w:cs="Times New Roman"/>
          <w:sz w:val="24"/>
          <w:szCs w:val="24"/>
        </w:rPr>
        <w:t>eminar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(ELO7</w:t>
      </w:r>
      <w:r w:rsidR="00CE2C16" w:rsidRPr="00FC7F09">
        <w:rPr>
          <w:rFonts w:ascii="Times New Roman" w:hAnsi="Times New Roman" w:cs="Times New Roman"/>
          <w:sz w:val="24"/>
          <w:szCs w:val="24"/>
        </w:rPr>
        <w:t>)</w:t>
      </w:r>
      <w:r w:rsidR="00B346D9" w:rsidRPr="00FC7F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1B6AC1" w14:textId="77777777" w:rsidR="007C009B" w:rsidRPr="00FC7F09" w:rsidRDefault="007C009B" w:rsidP="00D1110A">
      <w:pPr>
        <w:pStyle w:val="ListParagraph1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3DB56B6" w14:textId="77777777" w:rsidR="00705A28" w:rsidRPr="00FC7F09" w:rsidRDefault="00E70465" w:rsidP="00705A28">
      <w:pPr>
        <w:pStyle w:val="ListParagraph1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C7F09">
        <w:rPr>
          <w:rFonts w:ascii="Times New Roman" w:hAnsi="Times New Roman" w:cs="Times New Roman"/>
          <w:sz w:val="24"/>
          <w:szCs w:val="24"/>
        </w:rPr>
        <w:t>KP :</w:t>
      </w:r>
      <w:proofErr w:type="gramEnd"/>
    </w:p>
    <w:p w14:paraId="409A73D6" w14:textId="77777777" w:rsidR="00705A28" w:rsidRPr="00FC7F09" w:rsidRDefault="00705A28" w:rsidP="00705A28">
      <w:pPr>
        <w:pStyle w:val="ListParagraph1"/>
        <w:numPr>
          <w:ilvl w:val="2"/>
          <w:numId w:val="3"/>
        </w:numPr>
        <w:spacing w:after="0" w:line="360" w:lineRule="auto"/>
        <w:ind w:left="1276" w:hanging="709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Nilai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iserahk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oleh DP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seminar). </w:t>
      </w:r>
    </w:p>
    <w:p w14:paraId="005AABFE" w14:textId="77777777" w:rsidR="00705A28" w:rsidRPr="00FC7F09" w:rsidRDefault="00705A28" w:rsidP="00705A28">
      <w:pPr>
        <w:pStyle w:val="ListParagraph1"/>
        <w:numPr>
          <w:ilvl w:val="2"/>
          <w:numId w:val="3"/>
        </w:numPr>
        <w:spacing w:after="0" w:line="360" w:lineRule="auto"/>
        <w:ind w:left="1276" w:hanging="709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rubrik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,</w:t>
      </w:r>
    </w:p>
    <w:p w14:paraId="3184DB2F" w14:textId="77777777" w:rsidR="00705A28" w:rsidRPr="00FC7F09" w:rsidRDefault="00705A28" w:rsidP="00705A28">
      <w:pPr>
        <w:pStyle w:val="ListParagraph1"/>
        <w:numPr>
          <w:ilvl w:val="2"/>
          <w:numId w:val="3"/>
        </w:numPr>
        <w:spacing w:after="0" w:line="360" w:lineRule="auto"/>
        <w:ind w:left="1276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FC7F09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ulang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D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bukt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KP.</w:t>
      </w:r>
    </w:p>
    <w:p w14:paraId="50D95E7C" w14:textId="77777777" w:rsidR="00243D9D" w:rsidRPr="00FC7F09" w:rsidRDefault="00243D9D" w:rsidP="00705A28">
      <w:pPr>
        <w:pStyle w:val="ListParagraph1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0A9D0E" w14:textId="77777777" w:rsidR="00243D9D" w:rsidRPr="00FC7F09" w:rsidRDefault="00E70465" w:rsidP="00A52E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>IV. METODE PENULISAN</w:t>
      </w:r>
      <w:bookmarkStart w:id="0" w:name="_GoBack"/>
      <w:bookmarkEnd w:id="0"/>
    </w:p>
    <w:p w14:paraId="3837EC0A" w14:textId="77777777" w:rsidR="00243D9D" w:rsidRDefault="00E70465" w:rsidP="00A52E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F09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C7F09">
        <w:rPr>
          <w:rFonts w:ascii="Times New Roman" w:hAnsi="Times New Roman" w:cs="Times New Roman"/>
          <w:sz w:val="24"/>
          <w:szCs w:val="24"/>
        </w:rPr>
        <w:t>terlampir</w:t>
      </w:r>
      <w:proofErr w:type="spellEnd"/>
      <w:r w:rsidRPr="00FC7F09">
        <w:rPr>
          <w:rFonts w:ascii="Times New Roman" w:hAnsi="Times New Roman" w:cs="Times New Roman"/>
          <w:sz w:val="24"/>
          <w:szCs w:val="24"/>
        </w:rPr>
        <w:t>.</w:t>
      </w:r>
    </w:p>
    <w:p w14:paraId="54672030" w14:textId="77777777" w:rsidR="00247AE8" w:rsidRDefault="00247AE8" w:rsidP="00A52E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AA223" w14:textId="77777777" w:rsidR="006334FE" w:rsidRPr="0058536B" w:rsidRDefault="006334FE" w:rsidP="00A52E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334FE" w:rsidRPr="0058536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7618D9" w14:textId="77777777" w:rsidR="00EA44BE" w:rsidRDefault="00EA44BE" w:rsidP="00A52E59">
      <w:pPr>
        <w:spacing w:after="0" w:line="240" w:lineRule="auto"/>
      </w:pPr>
      <w:r>
        <w:separator/>
      </w:r>
    </w:p>
  </w:endnote>
  <w:endnote w:type="continuationSeparator" w:id="0">
    <w:p w14:paraId="41F27710" w14:textId="77777777" w:rsidR="00EA44BE" w:rsidRDefault="00EA44BE" w:rsidP="00A52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5FCA1" w14:textId="77777777" w:rsidR="00EA44BE" w:rsidRDefault="00EA44BE" w:rsidP="00A52E59">
      <w:pPr>
        <w:spacing w:after="0" w:line="240" w:lineRule="auto"/>
      </w:pPr>
      <w:r>
        <w:separator/>
      </w:r>
    </w:p>
  </w:footnote>
  <w:footnote w:type="continuationSeparator" w:id="0">
    <w:p w14:paraId="5A3C7D0B" w14:textId="77777777" w:rsidR="00EA44BE" w:rsidRDefault="00EA44BE" w:rsidP="00A52E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93" w:type="dxa"/>
      <w:tblLook w:val="04A0" w:firstRow="1" w:lastRow="0" w:firstColumn="1" w:lastColumn="0" w:noHBand="0" w:noVBand="1"/>
    </w:tblPr>
    <w:tblGrid>
      <w:gridCol w:w="1416"/>
      <w:gridCol w:w="5950"/>
      <w:gridCol w:w="1418"/>
      <w:gridCol w:w="709"/>
    </w:tblGrid>
    <w:tr w:rsidR="00E70465" w14:paraId="1F447C69" w14:textId="77777777" w:rsidTr="00E70465">
      <w:tc>
        <w:tcPr>
          <w:tcW w:w="1416" w:type="dxa"/>
          <w:vMerge w:val="restart"/>
        </w:tcPr>
        <w:p w14:paraId="71073DCE" w14:textId="77777777" w:rsidR="00E70465" w:rsidRDefault="00E70465" w:rsidP="00A52E59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bookmarkStart w:id="1" w:name="_Hlk3552261"/>
          <w:r w:rsidRPr="00D87B76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69EBBE7F" wp14:editId="13F80D38">
                <wp:extent cx="759041" cy="759041"/>
                <wp:effectExtent l="0" t="0" r="3175" b="3175"/>
                <wp:docPr id="9" name="Picture 9" descr="C:\Users\HP\AppData\Local\Microsoft\Windows\INetCache\Content.MSO\3844E23C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P\AppData\Local\Microsoft\Windows\INetCache\Content.MSO\3844E23C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179" cy="7871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0" w:type="dxa"/>
          <w:vMerge w:val="restart"/>
        </w:tcPr>
        <w:p w14:paraId="3DDAEFB0" w14:textId="77777777" w:rsidR="00E70465" w:rsidRPr="00A92A36" w:rsidRDefault="00E70465" w:rsidP="00A52E59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PROGRAM STUDI TEKNIK SIPIL</w:t>
          </w:r>
        </w:p>
        <w:p w14:paraId="132A037D" w14:textId="77777777" w:rsidR="00E70465" w:rsidRPr="00A92A36" w:rsidRDefault="00E70465" w:rsidP="00A52E59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FAKULTAS TEKNIK</w:t>
          </w:r>
        </w:p>
        <w:p w14:paraId="4DD49000" w14:textId="77777777" w:rsidR="00E70465" w:rsidRDefault="00E70465" w:rsidP="00A52E59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A92A36">
            <w:rPr>
              <w:rFonts w:ascii="Times New Roman" w:hAnsi="Times New Roman" w:cs="Times New Roman"/>
              <w:b/>
              <w:sz w:val="24"/>
              <w:szCs w:val="24"/>
            </w:rPr>
            <w:t>UNIVERSITAS MUHAMMADIYAH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Pr="00F01A60">
            <w:rPr>
              <w:rFonts w:ascii="Times New Roman" w:hAnsi="Times New Roman" w:cs="Times New Roman"/>
              <w:b/>
              <w:sz w:val="24"/>
              <w:szCs w:val="24"/>
            </w:rPr>
            <w:t>YOGYAKARTA</w:t>
          </w:r>
        </w:p>
      </w:tc>
      <w:tc>
        <w:tcPr>
          <w:tcW w:w="1418" w:type="dxa"/>
        </w:tcPr>
        <w:p w14:paraId="6EA535AD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No. </w:t>
          </w: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Dokumen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53091A58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E70465" w14:paraId="1392AEE5" w14:textId="77777777" w:rsidTr="00E70465">
      <w:tc>
        <w:tcPr>
          <w:tcW w:w="1416" w:type="dxa"/>
          <w:vMerge/>
        </w:tcPr>
        <w:p w14:paraId="216584D7" w14:textId="77777777" w:rsidR="00E70465" w:rsidRDefault="00E70465" w:rsidP="00A52E59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5950" w:type="dxa"/>
          <w:vMerge/>
        </w:tcPr>
        <w:p w14:paraId="4EA5E487" w14:textId="77777777" w:rsidR="00E70465" w:rsidRDefault="00E70465" w:rsidP="00A52E59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418" w:type="dxa"/>
        </w:tcPr>
        <w:p w14:paraId="4D3CE044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Revisi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ke-      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337466A6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E70465" w14:paraId="66C537A8" w14:textId="77777777" w:rsidTr="00E70465">
      <w:tc>
        <w:tcPr>
          <w:tcW w:w="1416" w:type="dxa"/>
          <w:vMerge/>
        </w:tcPr>
        <w:p w14:paraId="7D4C50B1" w14:textId="77777777" w:rsidR="00E70465" w:rsidRDefault="00E70465" w:rsidP="00A52E59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5950" w:type="dxa"/>
        </w:tcPr>
        <w:p w14:paraId="73C09DC5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20"/>
              <w:szCs w:val="20"/>
            </w:rPr>
          </w:pPr>
          <w:proofErr w:type="spellStart"/>
          <w:r w:rsidRPr="00F01A60">
            <w:rPr>
              <w:rFonts w:ascii="Times New Roman" w:hAnsi="Times New Roman" w:cs="Times New Roman"/>
              <w:sz w:val="20"/>
              <w:szCs w:val="20"/>
            </w:rPr>
            <w:t>Dokumen</w:t>
          </w:r>
          <w:proofErr w:type="spellEnd"/>
          <w:r w:rsidRPr="00F01A60">
            <w:rPr>
              <w:rFonts w:ascii="Times New Roman" w:hAnsi="Times New Roman" w:cs="Times New Roman"/>
              <w:sz w:val="20"/>
              <w:szCs w:val="20"/>
            </w:rPr>
            <w:t xml:space="preserve"> level </w:t>
          </w:r>
          <w:proofErr w:type="gramStart"/>
          <w:r w:rsidRPr="00F01A60">
            <w:rPr>
              <w:rFonts w:ascii="Times New Roman" w:hAnsi="Times New Roman" w:cs="Times New Roman"/>
              <w:sz w:val="20"/>
              <w:szCs w:val="20"/>
            </w:rPr>
            <w:t>3 :</w:t>
          </w:r>
          <w:proofErr w:type="gramEnd"/>
          <w:r w:rsidRPr="00F01A60">
            <w:rPr>
              <w:rFonts w:ascii="Times New Roman" w:hAnsi="Times New Roman" w:cs="Times New Roman"/>
              <w:sz w:val="20"/>
              <w:szCs w:val="20"/>
            </w:rPr>
            <w:t xml:space="preserve"> P</w:t>
          </w:r>
          <w:r>
            <w:rPr>
              <w:rFonts w:ascii="Times New Roman" w:hAnsi="Times New Roman" w:cs="Times New Roman"/>
              <w:sz w:val="20"/>
              <w:szCs w:val="20"/>
            </w:rPr>
            <w:t>anduan</w:t>
          </w:r>
        </w:p>
      </w:tc>
      <w:tc>
        <w:tcPr>
          <w:tcW w:w="1418" w:type="dxa"/>
        </w:tcPr>
        <w:p w14:paraId="3F7177FE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Tanggal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</w:t>
          </w: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berlaku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7F1514A0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E70465" w14:paraId="709DBDEA" w14:textId="77777777" w:rsidTr="00E70465">
      <w:tc>
        <w:tcPr>
          <w:tcW w:w="7366" w:type="dxa"/>
          <w:gridSpan w:val="2"/>
        </w:tcPr>
        <w:p w14:paraId="36F519D9" w14:textId="7CB53DB8" w:rsidR="00E70465" w:rsidRPr="006F0FA7" w:rsidRDefault="00E70465" w:rsidP="00A52E59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6F0FA7">
            <w:rPr>
              <w:rFonts w:ascii="Times New Roman" w:hAnsi="Times New Roman" w:cs="Times New Roman"/>
              <w:b/>
              <w:sz w:val="24"/>
              <w:szCs w:val="24"/>
            </w:rPr>
            <w:t>PANDUAN KERJA PRAKT</w:t>
          </w:r>
          <w:r w:rsidR="004E2D84">
            <w:rPr>
              <w:rFonts w:ascii="Times New Roman" w:hAnsi="Times New Roman" w:cs="Times New Roman"/>
              <w:b/>
              <w:sz w:val="24"/>
              <w:szCs w:val="24"/>
              <w:lang w:val="id-ID"/>
            </w:rPr>
            <w:t>I</w:t>
          </w:r>
          <w:r w:rsidRPr="006F0FA7">
            <w:rPr>
              <w:rFonts w:ascii="Times New Roman" w:hAnsi="Times New Roman" w:cs="Times New Roman"/>
              <w:b/>
              <w:sz w:val="24"/>
              <w:szCs w:val="24"/>
            </w:rPr>
            <w:t>K</w:t>
          </w:r>
        </w:p>
      </w:tc>
      <w:tc>
        <w:tcPr>
          <w:tcW w:w="1418" w:type="dxa"/>
        </w:tcPr>
        <w:p w14:paraId="73ED704C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  <w:proofErr w:type="spellStart"/>
          <w:r w:rsidRPr="00F01A60">
            <w:rPr>
              <w:rFonts w:ascii="Times New Roman" w:hAnsi="Times New Roman" w:cs="Times New Roman"/>
              <w:sz w:val="16"/>
              <w:szCs w:val="16"/>
            </w:rPr>
            <w:t>Halaman</w:t>
          </w:r>
          <w:proofErr w:type="spellEnd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           </w:t>
          </w:r>
          <w:proofErr w:type="gramStart"/>
          <w:r w:rsidRPr="00F01A60">
            <w:rPr>
              <w:rFonts w:ascii="Times New Roman" w:hAnsi="Times New Roman" w:cs="Times New Roman"/>
              <w:sz w:val="16"/>
              <w:szCs w:val="16"/>
            </w:rPr>
            <w:t xml:space="preserve">  :</w:t>
          </w:r>
          <w:proofErr w:type="gramEnd"/>
        </w:p>
      </w:tc>
      <w:tc>
        <w:tcPr>
          <w:tcW w:w="709" w:type="dxa"/>
        </w:tcPr>
        <w:p w14:paraId="76FA04F9" w14:textId="77777777" w:rsidR="00E70465" w:rsidRPr="00F01A60" w:rsidRDefault="00E70465" w:rsidP="00A52E59">
          <w:pPr>
            <w:jc w:val="both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bookmarkEnd w:id="1"/>
  </w:tbl>
  <w:p w14:paraId="6E8BA4C7" w14:textId="77777777" w:rsidR="00E70465" w:rsidRDefault="00E70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F31F7"/>
    <w:multiLevelType w:val="multilevel"/>
    <w:tmpl w:val="095F31F7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A246EE"/>
    <w:multiLevelType w:val="multilevel"/>
    <w:tmpl w:val="10A246E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3641298C"/>
    <w:multiLevelType w:val="multilevel"/>
    <w:tmpl w:val="6E435FFD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16F30ED"/>
    <w:multiLevelType w:val="hybridMultilevel"/>
    <w:tmpl w:val="4E3CB102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DE70E64"/>
    <w:multiLevelType w:val="hybridMultilevel"/>
    <w:tmpl w:val="842C0DB8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E435FFD"/>
    <w:multiLevelType w:val="multilevel"/>
    <w:tmpl w:val="F24ABF4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  <w:i w:val="0"/>
        <w:i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sDQ3MTa3MDAwNDFX0lEKTi0uzszPAykwqQUAMey1mywAAAA="/>
  </w:docVars>
  <w:rsids>
    <w:rsidRoot w:val="0037493C"/>
    <w:rsid w:val="0000067E"/>
    <w:rsid w:val="0002570B"/>
    <w:rsid w:val="00057FBD"/>
    <w:rsid w:val="00061FD3"/>
    <w:rsid w:val="000C469F"/>
    <w:rsid w:val="000C4F81"/>
    <w:rsid w:val="000F5E14"/>
    <w:rsid w:val="00114ACA"/>
    <w:rsid w:val="0015624E"/>
    <w:rsid w:val="00156647"/>
    <w:rsid w:val="00156D8F"/>
    <w:rsid w:val="00174F8F"/>
    <w:rsid w:val="001A71B8"/>
    <w:rsid w:val="0022542E"/>
    <w:rsid w:val="00233E11"/>
    <w:rsid w:val="002439AF"/>
    <w:rsid w:val="00243D9D"/>
    <w:rsid w:val="00247AE8"/>
    <w:rsid w:val="002576A7"/>
    <w:rsid w:val="00287243"/>
    <w:rsid w:val="0037493C"/>
    <w:rsid w:val="00403A55"/>
    <w:rsid w:val="004336C2"/>
    <w:rsid w:val="00450A22"/>
    <w:rsid w:val="00462541"/>
    <w:rsid w:val="00472060"/>
    <w:rsid w:val="004825A3"/>
    <w:rsid w:val="00486584"/>
    <w:rsid w:val="0049235F"/>
    <w:rsid w:val="004E2D84"/>
    <w:rsid w:val="004F103B"/>
    <w:rsid w:val="004F73DF"/>
    <w:rsid w:val="005726F8"/>
    <w:rsid w:val="00576588"/>
    <w:rsid w:val="0058536B"/>
    <w:rsid w:val="005C6AFC"/>
    <w:rsid w:val="0062105D"/>
    <w:rsid w:val="006334FE"/>
    <w:rsid w:val="00663B92"/>
    <w:rsid w:val="00664AB1"/>
    <w:rsid w:val="006A01BD"/>
    <w:rsid w:val="006D274C"/>
    <w:rsid w:val="006F0FA7"/>
    <w:rsid w:val="007054C1"/>
    <w:rsid w:val="00705A28"/>
    <w:rsid w:val="00756A28"/>
    <w:rsid w:val="00780F00"/>
    <w:rsid w:val="007C009B"/>
    <w:rsid w:val="007E4507"/>
    <w:rsid w:val="007F3FFC"/>
    <w:rsid w:val="007F5915"/>
    <w:rsid w:val="00814199"/>
    <w:rsid w:val="00836D99"/>
    <w:rsid w:val="00844A7B"/>
    <w:rsid w:val="00862A2C"/>
    <w:rsid w:val="00876272"/>
    <w:rsid w:val="008B1B5B"/>
    <w:rsid w:val="008F2392"/>
    <w:rsid w:val="00925FC6"/>
    <w:rsid w:val="009A49E7"/>
    <w:rsid w:val="009E3C6B"/>
    <w:rsid w:val="009F2D63"/>
    <w:rsid w:val="009F3F58"/>
    <w:rsid w:val="00A26B45"/>
    <w:rsid w:val="00A5174F"/>
    <w:rsid w:val="00A52E59"/>
    <w:rsid w:val="00A660C0"/>
    <w:rsid w:val="00A74DA6"/>
    <w:rsid w:val="00A77794"/>
    <w:rsid w:val="00A922C7"/>
    <w:rsid w:val="00A92A36"/>
    <w:rsid w:val="00A96E9B"/>
    <w:rsid w:val="00AF0E86"/>
    <w:rsid w:val="00B346D9"/>
    <w:rsid w:val="00C672DD"/>
    <w:rsid w:val="00CE2C16"/>
    <w:rsid w:val="00D1110A"/>
    <w:rsid w:val="00D209B8"/>
    <w:rsid w:val="00D25D6E"/>
    <w:rsid w:val="00D647E4"/>
    <w:rsid w:val="00D87B76"/>
    <w:rsid w:val="00D910DD"/>
    <w:rsid w:val="00D97137"/>
    <w:rsid w:val="00D9728D"/>
    <w:rsid w:val="00DA7BA5"/>
    <w:rsid w:val="00E0454D"/>
    <w:rsid w:val="00E30407"/>
    <w:rsid w:val="00E45058"/>
    <w:rsid w:val="00E70465"/>
    <w:rsid w:val="00E77149"/>
    <w:rsid w:val="00EA44BE"/>
    <w:rsid w:val="00EE7C60"/>
    <w:rsid w:val="00F01A60"/>
    <w:rsid w:val="00F56048"/>
    <w:rsid w:val="00FA1E47"/>
    <w:rsid w:val="00FC7F09"/>
    <w:rsid w:val="00FF157F"/>
    <w:rsid w:val="2C5E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F6D5D3"/>
  <w15:docId w15:val="{F707AF51-47DF-496F-803B-8A531BB77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7B76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A92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DA7B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7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B76"/>
    <w:rPr>
      <w:rFonts w:ascii="Segoe UI" w:hAnsi="Segoe UI" w:cs="Segoe UI"/>
      <w:sz w:val="18"/>
      <w:szCs w:val="18"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F01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01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2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E59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52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E59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4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4B8B24-B0EA-4362-894E-C8A45DD05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78</Words>
  <Characters>1298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S</dc:creator>
  <cp:lastModifiedBy>anita rahmawati</cp:lastModifiedBy>
  <cp:revision>3</cp:revision>
  <dcterms:created xsi:type="dcterms:W3CDTF">2019-10-09T00:59:00Z</dcterms:created>
  <dcterms:modified xsi:type="dcterms:W3CDTF">2019-10-09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96</vt:lpwstr>
  </property>
</Properties>
</file>